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6E6C5245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11C5DAEC" w:rsidR="00C90D92" w:rsidRDefault="0036697C" w:rsidP="00C90D92">
                            <w:pPr>
                              <w:spacing w:before="0" w:after="0"/>
                              <w:jc w:val="center"/>
                            </w:pPr>
                            <w:r w:rsidRPr="0036697C">
                              <w:t>Financirano s strani Evropske unije. Izražena stališča in mnenja so zgolj stališča in mnenja avtorja(-ev) in ni nujno, da odražajo stališča in mnenja Evropske unije ali Evropske izvajalske agencije za izobraževanje in kulturo (EACEA). Zanje ne moreta biti odgovorna niti Evropska unija niti EACEA.</w:t>
                            </w:r>
                            <w:r w:rsidR="00C90D92">
                              <w:br/>
                            </w:r>
                            <w:r w:rsidR="00C90D92">
                              <w:br/>
                            </w:r>
                            <w:r w:rsidR="00C90D92"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11C5DAEC" w:rsidR="00C90D92" w:rsidRDefault="0036697C" w:rsidP="00C90D92">
                      <w:pPr>
                        <w:spacing w:before="0" w:after="0"/>
                        <w:jc w:val="center"/>
                      </w:pPr>
                      <w:r w:rsidRPr="0036697C">
                        <w:t>Financirano s strani Evropske unije. Izražena stališča in mnenja so zgolj stališča in mnenja avtorja(-ev) in ni nujno, da odražajo stališča in mnenja Evropske unije ali Evropske izvajalske agencije za izobraževanje in kulturo (EACEA). Zanje ne moreta biti odgovorna niti Evropska unija niti EACEA.</w:t>
                      </w:r>
                      <w:r w:rsidR="00C90D92">
                        <w:br/>
                      </w:r>
                      <w:r w:rsidR="00C90D92">
                        <w:br/>
                      </w:r>
                      <w:r w:rsidR="00C90D92"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13D042BA" w:rsidR="005017D6" w:rsidRPr="00114F43" w:rsidRDefault="00320661" w:rsidP="005017D6">
                            <w:pPr>
                              <w:pStyle w:val="KonuBal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elovni 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="00CF056D">
                              <w:rPr>
                                <w:caps w:val="0"/>
                                <w:sz w:val="96"/>
                                <w:szCs w:val="96"/>
                              </w:rPr>
                              <w:t>4</w:t>
                            </w:r>
                          </w:p>
                          <w:p w14:paraId="2EC55C7D" w14:textId="6541FBF8" w:rsidR="005017D6" w:rsidRPr="00DC46EA" w:rsidRDefault="00CF056D" w:rsidP="005017D6">
                            <w:pPr>
                              <w:pStyle w:val="Altyaz"/>
                              <w:rPr>
                                <w:caps/>
                              </w:rPr>
                            </w:pPr>
                            <w:r w:rsidRPr="00CF056D">
                              <w:rPr>
                                <w:caps/>
                              </w:rPr>
                              <w:t>DOLOČANJE OKOLJSKIH VIDIKOV IZDELKA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13D042BA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elovni 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</w:t>
                      </w:r>
                      <w:r w:rsidR="00CF056D">
                        <w:rPr>
                          <w:caps w:val="0"/>
                          <w:sz w:val="96"/>
                          <w:szCs w:val="96"/>
                        </w:rPr>
                        <w:t>4</w:t>
                      </w:r>
                    </w:p>
                    <w:p w14:paraId="2EC55C7D" w14:textId="6541FBF8" w:rsidR="005017D6" w:rsidRPr="00DC46EA" w:rsidRDefault="00CF056D" w:rsidP="005017D6">
                      <w:pPr>
                        <w:pStyle w:val="Subtitle"/>
                        <w:rPr>
                          <w:caps/>
                        </w:rPr>
                      </w:pPr>
                      <w:r w:rsidRPr="00CF056D">
                        <w:rPr>
                          <w:caps/>
                        </w:rPr>
                        <w:t>DOLOČANJE OKOLJSKIH VIDIKOV IZDELKA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77C7658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B115" w14:textId="77777777" w:rsidR="0032262E" w:rsidRPr="00213EA9" w:rsidRDefault="0096746D" w:rsidP="0027647F">
      <w:pPr>
        <w:pStyle w:val="Balk1"/>
      </w:pPr>
      <w:bookmarkStart w:id="0" w:name="_Toc206262337"/>
      <w:bookmarkStart w:id="1" w:name="_Toc210328747"/>
      <w:bookmarkStart w:id="2" w:name="_Toc224894078"/>
      <w:r w:rsidRPr="00213EA9">
        <w:lastRenderedPageBreak/>
        <w:t>Delovni listi 4: Določanje okoljskih vidikov izdelka</w:t>
      </w:r>
      <w:bookmarkEnd w:id="0"/>
      <w:bookmarkEnd w:id="1"/>
      <w:bookmarkEnd w:id="2"/>
    </w:p>
    <w:p w14:paraId="5C11B116" w14:textId="77777777" w:rsidR="0032262E" w:rsidRPr="00213EA9" w:rsidRDefault="0096746D" w:rsidP="00F05797">
      <w:pPr>
        <w:pStyle w:val="Balk2"/>
      </w:pPr>
      <w:bookmarkStart w:id="3" w:name="_Toc224894079"/>
      <w:r w:rsidRPr="00213EA9">
        <w:rPr>
          <w:rStyle w:val="hps"/>
          <w:rFonts w:ascii="Raleway" w:hAnsi="Raleway"/>
          <w:bCs/>
        </w:rPr>
        <w:t>Delovni listi 4.1: Izberite orodje za analizo vpliva na okolje</w:t>
      </w:r>
      <w:bookmarkEnd w:id="3"/>
    </w:p>
    <w:p w14:paraId="5C11B117" w14:textId="1545849F" w:rsidR="0032262E" w:rsidRPr="00213EA9" w:rsidRDefault="0032262E" w:rsidP="002D2391">
      <w:r w:rsidRPr="00213EA9">
        <w:t xml:space="preserve">Preglejte razlike med matriko MECO </w:t>
      </w:r>
      <w:r w:rsidR="00D80C98">
        <w:t xml:space="preserve">in </w:t>
      </w:r>
      <w:r w:rsidRPr="00213EA9">
        <w:t xml:space="preserve">ekološkimi kazalniki, </w:t>
      </w:r>
      <w:r w:rsidR="00400B41">
        <w:t xml:space="preserve">izvedite </w:t>
      </w:r>
      <w:r w:rsidRPr="00213EA9">
        <w:t>računalniško podprto</w:t>
      </w:r>
      <w:r w:rsidR="00DE28CF">
        <w:t xml:space="preserve"> </w:t>
      </w:r>
      <w:r w:rsidRPr="00213EA9">
        <w:t xml:space="preserve">analizo življenjskega cikla (LCA) ter navedite ali preučite njihove prednosti in slabosti. Na podlagi priporočil za </w:t>
      </w:r>
      <w:r w:rsidR="00B545FE" w:rsidRPr="00213EA9">
        <w:t xml:space="preserve">uporabo </w:t>
      </w:r>
      <w:r w:rsidRPr="00213EA9">
        <w:t xml:space="preserve">matrike MECO, ekoloških kazalnikov ali celovite analize LCA izberite ustrezno </w:t>
      </w:r>
      <w:r w:rsidR="00A40F5C" w:rsidRPr="00213EA9">
        <w:rPr>
          <w:rStyle w:val="hps"/>
          <w:bCs/>
        </w:rPr>
        <w:t xml:space="preserve">orodje </w:t>
      </w:r>
      <w:r w:rsidR="00F72E32" w:rsidRPr="00213EA9">
        <w:t>za analizo vpliva na okolje.</w:t>
      </w:r>
    </w:p>
    <w:tbl>
      <w:tblPr>
        <w:tblStyle w:val="AkListe-Vurgu3"/>
        <w:tblW w:w="0" w:type="auto"/>
        <w:tblLook w:val="04A0" w:firstRow="1" w:lastRow="0" w:firstColumn="1" w:lastColumn="0" w:noHBand="0" w:noVBand="1"/>
      </w:tblPr>
      <w:tblGrid>
        <w:gridCol w:w="8647"/>
      </w:tblGrid>
      <w:tr w:rsidR="00F72E32" w:rsidRPr="00213EA9" w14:paraId="5C11B119" w14:textId="77777777" w:rsidTr="00400B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</w:tcPr>
          <w:p w14:paraId="5C11B118" w14:textId="77777777" w:rsidR="00F72E32" w:rsidRPr="00213EA9" w:rsidRDefault="00F72E32" w:rsidP="002D2391">
            <w:r w:rsidRPr="00213EA9">
              <w:t>Izbrano orodje za analizo vpliva</w:t>
            </w:r>
            <w:r w:rsidR="00A40F5C" w:rsidRPr="00213EA9">
              <w:rPr>
                <w:rStyle w:val="hps"/>
                <w:bCs w:val="0"/>
              </w:rPr>
              <w:t xml:space="preserve"> na okolje</w:t>
            </w:r>
          </w:p>
        </w:tc>
      </w:tr>
      <w:tr w:rsidR="00F72E32" w:rsidRPr="00213EA9" w14:paraId="5C11B11B" w14:textId="77777777" w:rsidTr="00400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</w:tcPr>
          <w:p w14:paraId="5C11B11A" w14:textId="77777777" w:rsidR="00F72E32" w:rsidRPr="00213EA9" w:rsidRDefault="00F72E32" w:rsidP="002D2391">
            <w:r w:rsidRPr="00213EA9">
              <w:t>Razlogi</w:t>
            </w:r>
          </w:p>
        </w:tc>
      </w:tr>
    </w:tbl>
    <w:p w14:paraId="5C11B11C" w14:textId="77777777" w:rsidR="0032262E" w:rsidRPr="00213EA9" w:rsidRDefault="0096746D" w:rsidP="00F05797">
      <w:pPr>
        <w:pStyle w:val="Balk2"/>
        <w:rPr>
          <w:rStyle w:val="hps"/>
          <w:rFonts w:ascii="Raleway" w:hAnsi="Raleway"/>
        </w:rPr>
      </w:pPr>
      <w:bookmarkStart w:id="4" w:name="_Toc224894080"/>
      <w:r w:rsidRPr="00213EA9">
        <w:rPr>
          <w:rStyle w:val="hps"/>
          <w:rFonts w:ascii="Raleway" w:hAnsi="Raleway"/>
          <w:bCs/>
        </w:rPr>
        <w:t>Delovni listi</w:t>
      </w:r>
      <w:r w:rsidR="0032262E" w:rsidRPr="00213EA9">
        <w:rPr>
          <w:rStyle w:val="hps"/>
          <w:rFonts w:ascii="Raleway" w:hAnsi="Raleway"/>
        </w:rPr>
        <w:t xml:space="preserve"> 4.2: Opredelite namen in obseg analize vpliva na okolje</w:t>
      </w:r>
      <w:bookmarkEnd w:id="4"/>
    </w:p>
    <w:p w14:paraId="5C11B11D" w14:textId="6288197F" w:rsidR="0032262E" w:rsidRPr="00213EA9" w:rsidRDefault="00F72E32" w:rsidP="002D2391">
      <w:pPr>
        <w:rPr>
          <w:rStyle w:val="hps"/>
        </w:rPr>
      </w:pPr>
      <w:r w:rsidRPr="00213EA9">
        <w:rPr>
          <w:rStyle w:val="hps"/>
        </w:rPr>
        <w:t xml:space="preserve">Navedite namen analize, </w:t>
      </w:r>
      <w:r w:rsidR="00B545FE" w:rsidRPr="00213EA9">
        <w:rPr>
          <w:rStyle w:val="hps"/>
        </w:rPr>
        <w:t xml:space="preserve">stopnjo zapletenosti </w:t>
      </w:r>
      <w:r w:rsidR="00400B41">
        <w:rPr>
          <w:rStyle w:val="hps"/>
        </w:rPr>
        <w:t xml:space="preserve">in ime proizvoda, </w:t>
      </w:r>
      <w:r w:rsidRPr="00213EA9">
        <w:rPr>
          <w:rStyle w:val="hps"/>
        </w:rPr>
        <w:t>ki ga obravnavate. Navedite tudi namen sporočanja rezultatov.</w:t>
      </w:r>
    </w:p>
    <w:tbl>
      <w:tblPr>
        <w:tblStyle w:val="KlavuzTablo5Koyu-Vurgu3"/>
        <w:tblW w:w="9775" w:type="dxa"/>
        <w:tblLook w:val="0480" w:firstRow="0" w:lastRow="0" w:firstColumn="1" w:lastColumn="0" w:noHBand="0" w:noVBand="1"/>
      </w:tblPr>
      <w:tblGrid>
        <w:gridCol w:w="1920"/>
        <w:gridCol w:w="402"/>
        <w:gridCol w:w="6178"/>
        <w:gridCol w:w="1275"/>
      </w:tblGrid>
      <w:tr w:rsidR="00F72E32" w:rsidRPr="00D80C98" w14:paraId="5C11B122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1E" w14:textId="77777777" w:rsidR="00F72E32" w:rsidRPr="00D80C98" w:rsidRDefault="00F72E32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1F" w14:textId="77777777" w:rsidR="00F72E32" w:rsidRPr="00D80C98" w:rsidRDefault="00F72E32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  <w:b/>
                <w:bCs/>
              </w:rPr>
            </w:pPr>
          </w:p>
        </w:tc>
        <w:tc>
          <w:tcPr>
            <w:tcW w:w="6178" w:type="dxa"/>
          </w:tcPr>
          <w:p w14:paraId="5C11B120" w14:textId="77777777" w:rsidR="00F72E32" w:rsidRPr="00D80C98" w:rsidRDefault="00F72E32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  <w:b/>
                <w:bCs/>
              </w:rPr>
            </w:pPr>
          </w:p>
        </w:tc>
        <w:tc>
          <w:tcPr>
            <w:tcW w:w="1275" w:type="dxa"/>
          </w:tcPr>
          <w:p w14:paraId="5C11B121" w14:textId="77777777" w:rsidR="00F72E32" w:rsidRPr="00D80C98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  <w:b/>
                <w:bCs/>
              </w:rPr>
            </w:pPr>
            <w:r w:rsidRPr="00D80C98">
              <w:rPr>
                <w:rStyle w:val="hps"/>
                <w:b/>
                <w:bCs/>
              </w:rPr>
              <w:t>DA / NE</w:t>
            </w:r>
          </w:p>
        </w:tc>
      </w:tr>
      <w:tr w:rsidR="00450E59" w:rsidRPr="00213EA9" w14:paraId="5C11B127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23" w14:textId="77777777" w:rsidR="00450E59" w:rsidRPr="00213EA9" w:rsidRDefault="00450E59" w:rsidP="00D80C98">
            <w:pPr>
              <w:keepNext/>
              <w:rPr>
                <w:rStyle w:val="hps"/>
              </w:rPr>
            </w:pPr>
            <w:r w:rsidRPr="00213EA9">
              <w:rPr>
                <w:rStyle w:val="hps"/>
              </w:rPr>
              <w:t>Namen študije</w:t>
            </w:r>
          </w:p>
        </w:tc>
        <w:tc>
          <w:tcPr>
            <w:tcW w:w="402" w:type="dxa"/>
          </w:tcPr>
          <w:p w14:paraId="5C11B124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25" w14:textId="1AE567DC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Pregled možnosti za izboljšanje v življenjskem ciklu izdelka</w:t>
            </w:r>
          </w:p>
        </w:tc>
        <w:tc>
          <w:tcPr>
            <w:tcW w:w="1275" w:type="dxa"/>
          </w:tcPr>
          <w:p w14:paraId="5C11B126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2C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28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29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2A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Pregled dejavnosti v življenjskem ciklu izdelka, ki najbolj vplivajo na okolje</w:t>
            </w:r>
          </w:p>
        </w:tc>
        <w:tc>
          <w:tcPr>
            <w:tcW w:w="1275" w:type="dxa"/>
          </w:tcPr>
          <w:p w14:paraId="5C11B12B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31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2D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2E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2F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Analiza okoljskih posledic sprememb v nekaterih procesih v življenjskem ciklu izdelka</w:t>
            </w:r>
          </w:p>
        </w:tc>
        <w:tc>
          <w:tcPr>
            <w:tcW w:w="1275" w:type="dxa"/>
          </w:tcPr>
          <w:p w14:paraId="5C11B130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36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32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33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34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Analiza okoljskih posledic uporabe sekundarnih recikliranih materialov namesto primarnih surovin</w:t>
            </w:r>
          </w:p>
        </w:tc>
        <w:tc>
          <w:tcPr>
            <w:tcW w:w="1275" w:type="dxa"/>
          </w:tcPr>
          <w:p w14:paraId="5C11B135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3B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37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38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39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[Drugo...]</w:t>
            </w:r>
          </w:p>
        </w:tc>
        <w:tc>
          <w:tcPr>
            <w:tcW w:w="1275" w:type="dxa"/>
          </w:tcPr>
          <w:p w14:paraId="5C11B13A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40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3C" w14:textId="77777777" w:rsidR="00450E59" w:rsidRPr="00213EA9" w:rsidRDefault="00450E59" w:rsidP="00D80C98">
            <w:pPr>
              <w:keepNext/>
              <w:rPr>
                <w:rStyle w:val="hps"/>
              </w:rPr>
            </w:pPr>
            <w:r w:rsidRPr="00213EA9">
              <w:rPr>
                <w:rStyle w:val="hps"/>
              </w:rPr>
              <w:t>Stopnja zapletenosti</w:t>
            </w:r>
          </w:p>
        </w:tc>
        <w:tc>
          <w:tcPr>
            <w:tcW w:w="402" w:type="dxa"/>
          </w:tcPr>
          <w:p w14:paraId="5C11B13D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3E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Pregledna analiza</w:t>
            </w:r>
          </w:p>
        </w:tc>
        <w:tc>
          <w:tcPr>
            <w:tcW w:w="1275" w:type="dxa"/>
          </w:tcPr>
          <w:p w14:paraId="5C11B13F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45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41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42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43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Poenostavljena analiza</w:t>
            </w:r>
          </w:p>
        </w:tc>
        <w:tc>
          <w:tcPr>
            <w:tcW w:w="1275" w:type="dxa"/>
          </w:tcPr>
          <w:p w14:paraId="5C11B144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4A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46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47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48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Celovita analiza</w:t>
            </w:r>
          </w:p>
        </w:tc>
        <w:tc>
          <w:tcPr>
            <w:tcW w:w="1275" w:type="dxa"/>
          </w:tcPr>
          <w:p w14:paraId="5C11B149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4F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4B" w14:textId="77777777" w:rsidR="00450E59" w:rsidRPr="00213EA9" w:rsidRDefault="00450E59" w:rsidP="00D80C98">
            <w:pPr>
              <w:keepNext/>
              <w:rPr>
                <w:rStyle w:val="hps"/>
              </w:rPr>
            </w:pPr>
            <w:r w:rsidRPr="00213EA9">
              <w:rPr>
                <w:rStyle w:val="hps"/>
              </w:rPr>
              <w:t>Obravnavani sistem:</w:t>
            </w:r>
          </w:p>
        </w:tc>
        <w:tc>
          <w:tcPr>
            <w:tcW w:w="402" w:type="dxa"/>
          </w:tcPr>
          <w:p w14:paraId="5C11B14C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4D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Izdelek</w:t>
            </w:r>
          </w:p>
        </w:tc>
        <w:tc>
          <w:tcPr>
            <w:tcW w:w="1275" w:type="dxa"/>
          </w:tcPr>
          <w:p w14:paraId="5C11B14E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54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50" w14:textId="77777777" w:rsidR="00450E59" w:rsidRPr="00213EA9" w:rsidRDefault="00450E59" w:rsidP="00D80C98">
            <w:pPr>
              <w:keepNext/>
              <w:rPr>
                <w:rStyle w:val="hps"/>
              </w:rPr>
            </w:pPr>
            <w:r w:rsidRPr="00213EA9">
              <w:rPr>
                <w:rStyle w:val="hps"/>
              </w:rPr>
              <w:t>Namen sporočanja rezultatov:</w:t>
            </w:r>
          </w:p>
        </w:tc>
        <w:tc>
          <w:tcPr>
            <w:tcW w:w="402" w:type="dxa"/>
          </w:tcPr>
          <w:p w14:paraId="5C11B151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52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Notranji</w:t>
            </w:r>
          </w:p>
        </w:tc>
        <w:tc>
          <w:tcPr>
            <w:tcW w:w="1275" w:type="dxa"/>
          </w:tcPr>
          <w:p w14:paraId="5C11B153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59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55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56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57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Zunanja</w:t>
            </w:r>
          </w:p>
        </w:tc>
        <w:tc>
          <w:tcPr>
            <w:tcW w:w="1275" w:type="dxa"/>
          </w:tcPr>
          <w:p w14:paraId="5C11B158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5E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5A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5B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5C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Za stranke</w:t>
            </w:r>
          </w:p>
        </w:tc>
        <w:tc>
          <w:tcPr>
            <w:tcW w:w="1275" w:type="dxa"/>
          </w:tcPr>
          <w:p w14:paraId="5C11B15D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63" w14:textId="77777777" w:rsidTr="00D80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5F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60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61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Objava</w:t>
            </w:r>
          </w:p>
        </w:tc>
        <w:tc>
          <w:tcPr>
            <w:tcW w:w="1275" w:type="dxa"/>
          </w:tcPr>
          <w:p w14:paraId="5C11B162" w14:textId="77777777" w:rsidR="00450E59" w:rsidRPr="00213EA9" w:rsidRDefault="00450E59" w:rsidP="00D80C98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450E59" w:rsidRPr="00213EA9" w14:paraId="5C11B168" w14:textId="77777777" w:rsidTr="00D8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5C11B164" w14:textId="77777777" w:rsidR="00450E59" w:rsidRPr="00213EA9" w:rsidRDefault="00450E59" w:rsidP="00D80C98">
            <w:pPr>
              <w:keepNext/>
              <w:rPr>
                <w:rStyle w:val="hps"/>
              </w:rPr>
            </w:pPr>
          </w:p>
        </w:tc>
        <w:tc>
          <w:tcPr>
            <w:tcW w:w="402" w:type="dxa"/>
          </w:tcPr>
          <w:p w14:paraId="5C11B165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178" w:type="dxa"/>
          </w:tcPr>
          <w:p w14:paraId="5C11B166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[Drugo...]</w:t>
            </w:r>
          </w:p>
        </w:tc>
        <w:tc>
          <w:tcPr>
            <w:tcW w:w="1275" w:type="dxa"/>
          </w:tcPr>
          <w:p w14:paraId="5C11B167" w14:textId="77777777" w:rsidR="00450E59" w:rsidRPr="00213EA9" w:rsidRDefault="00450E59" w:rsidP="00D80C98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</w:tbl>
    <w:p w14:paraId="5C11B16A" w14:textId="126D6E6F" w:rsidR="003B39EC" w:rsidRDefault="0032262E" w:rsidP="002D2391">
      <w:r w:rsidRPr="00213EA9">
        <w:t>Izberite meje sistema, tj. navedite, katere faze življenjskega cikla izdelka bodo vključene v analizo:</w:t>
      </w:r>
    </w:p>
    <w:tbl>
      <w:tblPr>
        <w:tblStyle w:val="KlavuzTablo5Koyu-Vurgu3"/>
        <w:tblW w:w="0" w:type="auto"/>
        <w:tblLook w:val="0480" w:firstRow="0" w:lastRow="0" w:firstColumn="1" w:lastColumn="0" w:noHBand="0" w:noVBand="1"/>
      </w:tblPr>
      <w:tblGrid>
        <w:gridCol w:w="3026"/>
        <w:gridCol w:w="1126"/>
        <w:gridCol w:w="4910"/>
      </w:tblGrid>
      <w:tr w:rsidR="005C3081" w:rsidRPr="00213EA9" w14:paraId="5C11B16E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6B" w14:textId="77777777" w:rsidR="005C3081" w:rsidRPr="00213EA9" w:rsidRDefault="005C3081" w:rsidP="002D2391">
            <w:r w:rsidRPr="00213EA9">
              <w:lastRenderedPageBreak/>
              <w:t>Proizvodna faza:</w:t>
            </w:r>
          </w:p>
        </w:tc>
        <w:tc>
          <w:tcPr>
            <w:tcW w:w="1126" w:type="dxa"/>
          </w:tcPr>
          <w:p w14:paraId="5C11B16C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6D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obava surovin</w:t>
            </w:r>
          </w:p>
        </w:tc>
      </w:tr>
      <w:tr w:rsidR="005C3081" w:rsidRPr="00213EA9" w14:paraId="5C11B172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6F" w14:textId="77777777" w:rsidR="005C3081" w:rsidRPr="00213EA9" w:rsidRDefault="005C3081" w:rsidP="002D2391"/>
        </w:tc>
        <w:tc>
          <w:tcPr>
            <w:tcW w:w="1126" w:type="dxa"/>
          </w:tcPr>
          <w:p w14:paraId="5C11B170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71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revoz</w:t>
            </w:r>
          </w:p>
        </w:tc>
      </w:tr>
      <w:tr w:rsidR="005C3081" w:rsidRPr="00213EA9" w14:paraId="5C11B176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73" w14:textId="77777777" w:rsidR="005C3081" w:rsidRPr="00213EA9" w:rsidRDefault="005C3081" w:rsidP="002D2391"/>
        </w:tc>
        <w:tc>
          <w:tcPr>
            <w:tcW w:w="1126" w:type="dxa"/>
          </w:tcPr>
          <w:p w14:paraId="5C11B174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75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Proizvodnja</w:t>
            </w:r>
          </w:p>
        </w:tc>
      </w:tr>
      <w:tr w:rsidR="005C3081" w:rsidRPr="00213EA9" w14:paraId="5C11B17A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77" w14:textId="77777777" w:rsidR="005C3081" w:rsidRPr="00213EA9" w:rsidRDefault="005C3081" w:rsidP="002D2391">
            <w:r w:rsidRPr="00213EA9">
              <w:t>Gradbeni proces:</w:t>
            </w:r>
          </w:p>
        </w:tc>
        <w:tc>
          <w:tcPr>
            <w:tcW w:w="1126" w:type="dxa"/>
          </w:tcPr>
          <w:p w14:paraId="5C11B178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79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revoz</w:t>
            </w:r>
          </w:p>
        </w:tc>
      </w:tr>
      <w:tr w:rsidR="005C3081" w:rsidRPr="00213EA9" w14:paraId="5C11B17E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7B" w14:textId="77777777" w:rsidR="005C3081" w:rsidRPr="00213EA9" w:rsidRDefault="005C3081" w:rsidP="002D2391"/>
        </w:tc>
        <w:tc>
          <w:tcPr>
            <w:tcW w:w="1126" w:type="dxa"/>
          </w:tcPr>
          <w:p w14:paraId="5C11B17C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7D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 xml:space="preserve">Gradbeni proces – tlorisi </w:t>
            </w:r>
          </w:p>
        </w:tc>
      </w:tr>
      <w:tr w:rsidR="005C3081" w:rsidRPr="00213EA9" w14:paraId="5C11B182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7F" w14:textId="77777777" w:rsidR="005C3081" w:rsidRPr="00213EA9" w:rsidRDefault="005C3081" w:rsidP="002D2391">
            <w:r w:rsidRPr="00213EA9">
              <w:t>Faza uporabe:</w:t>
            </w:r>
          </w:p>
        </w:tc>
        <w:tc>
          <w:tcPr>
            <w:tcW w:w="1126" w:type="dxa"/>
          </w:tcPr>
          <w:p w14:paraId="5C11B180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81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Uporaba</w:t>
            </w:r>
          </w:p>
        </w:tc>
      </w:tr>
      <w:tr w:rsidR="005C3081" w:rsidRPr="00213EA9" w14:paraId="5C11B186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83" w14:textId="77777777" w:rsidR="005C3081" w:rsidRPr="00213EA9" w:rsidRDefault="005C3081" w:rsidP="002D2391"/>
        </w:tc>
        <w:tc>
          <w:tcPr>
            <w:tcW w:w="1126" w:type="dxa"/>
          </w:tcPr>
          <w:p w14:paraId="5C11B184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85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Vzdrževanje</w:t>
            </w:r>
          </w:p>
        </w:tc>
      </w:tr>
      <w:tr w:rsidR="005C3081" w:rsidRPr="00213EA9" w14:paraId="5C11B18A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87" w14:textId="77777777" w:rsidR="005C3081" w:rsidRPr="00213EA9" w:rsidRDefault="005C3081" w:rsidP="002D2391"/>
        </w:tc>
        <w:tc>
          <w:tcPr>
            <w:tcW w:w="1126" w:type="dxa"/>
          </w:tcPr>
          <w:p w14:paraId="5C11B188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89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pravilo</w:t>
            </w:r>
          </w:p>
        </w:tc>
      </w:tr>
      <w:tr w:rsidR="005C3081" w:rsidRPr="00213EA9" w14:paraId="5C11B18E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8B" w14:textId="77777777" w:rsidR="005C3081" w:rsidRPr="00213EA9" w:rsidRDefault="005C3081" w:rsidP="002D2391"/>
        </w:tc>
        <w:tc>
          <w:tcPr>
            <w:tcW w:w="1126" w:type="dxa"/>
          </w:tcPr>
          <w:p w14:paraId="5C11B18C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8D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Zamenjava</w:t>
            </w:r>
          </w:p>
        </w:tc>
      </w:tr>
      <w:tr w:rsidR="005C3081" w:rsidRPr="00213EA9" w14:paraId="5C11B192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8F" w14:textId="77777777" w:rsidR="005C3081" w:rsidRPr="00213EA9" w:rsidRDefault="005C3081" w:rsidP="002D2391"/>
        </w:tc>
        <w:tc>
          <w:tcPr>
            <w:tcW w:w="1126" w:type="dxa"/>
          </w:tcPr>
          <w:p w14:paraId="5C11B190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91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bnova</w:t>
            </w:r>
          </w:p>
        </w:tc>
      </w:tr>
      <w:tr w:rsidR="005C3081" w:rsidRPr="00213EA9" w14:paraId="5C11B196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93" w14:textId="77777777" w:rsidR="005C3081" w:rsidRPr="00213EA9" w:rsidRDefault="005C3081" w:rsidP="002D2391"/>
        </w:tc>
        <w:tc>
          <w:tcPr>
            <w:tcW w:w="1126" w:type="dxa"/>
          </w:tcPr>
          <w:p w14:paraId="5C11B194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95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Poraba energije med uporabo</w:t>
            </w:r>
          </w:p>
        </w:tc>
      </w:tr>
      <w:tr w:rsidR="005C3081" w:rsidRPr="00213EA9" w14:paraId="5C11B19A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97" w14:textId="77777777" w:rsidR="005C3081" w:rsidRPr="00213EA9" w:rsidRDefault="005C3081" w:rsidP="002D2391"/>
        </w:tc>
        <w:tc>
          <w:tcPr>
            <w:tcW w:w="1126" w:type="dxa"/>
          </w:tcPr>
          <w:p w14:paraId="5C11B198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99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oraba vode med uporabo</w:t>
            </w:r>
          </w:p>
        </w:tc>
      </w:tr>
      <w:tr w:rsidR="005C3081" w:rsidRPr="00213EA9" w14:paraId="5C11B19E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9B" w14:textId="77777777" w:rsidR="005C3081" w:rsidRPr="00213EA9" w:rsidRDefault="005C3081" w:rsidP="002D2391">
            <w:r w:rsidRPr="00213EA9">
              <w:t>Končna faza življenjske dobe:</w:t>
            </w:r>
          </w:p>
        </w:tc>
        <w:tc>
          <w:tcPr>
            <w:tcW w:w="1126" w:type="dxa"/>
          </w:tcPr>
          <w:p w14:paraId="5C11B19C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9D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Razgradnja</w:t>
            </w:r>
          </w:p>
        </w:tc>
      </w:tr>
      <w:tr w:rsidR="005C3081" w:rsidRPr="00213EA9" w14:paraId="5C11B1A2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9F" w14:textId="77777777" w:rsidR="005C3081" w:rsidRPr="00213EA9" w:rsidRDefault="005C3081" w:rsidP="002D2391"/>
        </w:tc>
        <w:tc>
          <w:tcPr>
            <w:tcW w:w="1126" w:type="dxa"/>
          </w:tcPr>
          <w:p w14:paraId="5C11B1A0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A1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revoz</w:t>
            </w:r>
          </w:p>
        </w:tc>
      </w:tr>
      <w:tr w:rsidR="005C3081" w:rsidRPr="00213EA9" w14:paraId="5C11B1A6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A3" w14:textId="77777777" w:rsidR="005C3081" w:rsidRPr="00213EA9" w:rsidRDefault="005C3081" w:rsidP="002D2391"/>
        </w:tc>
        <w:tc>
          <w:tcPr>
            <w:tcW w:w="1126" w:type="dxa"/>
          </w:tcPr>
          <w:p w14:paraId="5C11B1A4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A5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Ravnanje z odpadki</w:t>
            </w:r>
          </w:p>
        </w:tc>
      </w:tr>
      <w:tr w:rsidR="005C3081" w:rsidRPr="00213EA9" w14:paraId="5C11B1AA" w14:textId="77777777" w:rsidTr="00274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A7" w14:textId="77777777" w:rsidR="005C3081" w:rsidRPr="00213EA9" w:rsidRDefault="005C3081" w:rsidP="002D2391"/>
        </w:tc>
        <w:tc>
          <w:tcPr>
            <w:tcW w:w="1126" w:type="dxa"/>
          </w:tcPr>
          <w:p w14:paraId="5C11B1A8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A9" w14:textId="77777777" w:rsidR="005C3081" w:rsidRPr="00213EA9" w:rsidRDefault="005C3081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dstranjevanje</w:t>
            </w:r>
          </w:p>
        </w:tc>
      </w:tr>
      <w:tr w:rsidR="005C3081" w:rsidRPr="00213EA9" w14:paraId="5C11B1AE" w14:textId="77777777" w:rsidTr="00274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5C11B1AB" w14:textId="77777777" w:rsidR="005C3081" w:rsidRPr="00213EA9" w:rsidRDefault="005C3081" w:rsidP="002D2391">
            <w:r w:rsidRPr="00213EA9">
              <w:rPr>
                <w:rStyle w:val="hps"/>
              </w:rPr>
              <w:t>Koristi in bremena:</w:t>
            </w:r>
          </w:p>
        </w:tc>
        <w:tc>
          <w:tcPr>
            <w:tcW w:w="1126" w:type="dxa"/>
          </w:tcPr>
          <w:p w14:paraId="5C11B1AC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10" w:type="dxa"/>
          </w:tcPr>
          <w:p w14:paraId="5C11B1AD" w14:textId="77777777" w:rsidR="005C3081" w:rsidRPr="00213EA9" w:rsidRDefault="005C30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Ponovna uporaba – Obnova – Recikliranje</w:t>
            </w:r>
          </w:p>
        </w:tc>
      </w:tr>
    </w:tbl>
    <w:p w14:paraId="0C973C80" w14:textId="083D101F" w:rsidR="0057667E" w:rsidRDefault="0057667E" w:rsidP="0057667E">
      <w:pPr>
        <w:rPr>
          <w:rStyle w:val="hps"/>
          <w:bCs/>
        </w:rPr>
      </w:pPr>
    </w:p>
    <w:p w14:paraId="29A033FA" w14:textId="77777777" w:rsidR="0057667E" w:rsidRDefault="0057667E">
      <w:pPr>
        <w:rPr>
          <w:rStyle w:val="hps"/>
          <w:bCs/>
        </w:rPr>
      </w:pPr>
      <w:r>
        <w:rPr>
          <w:rStyle w:val="hps"/>
          <w:bCs/>
        </w:rPr>
        <w:br w:type="page"/>
      </w:r>
    </w:p>
    <w:p w14:paraId="5C11B1AF" w14:textId="46F0526F" w:rsidR="0032262E" w:rsidRPr="00213EA9" w:rsidRDefault="0096746D" w:rsidP="00F05797">
      <w:pPr>
        <w:pStyle w:val="Balk2"/>
      </w:pPr>
      <w:bookmarkStart w:id="5" w:name="_Toc224894081"/>
      <w:r w:rsidRPr="00213EA9">
        <w:rPr>
          <w:rStyle w:val="hps"/>
          <w:rFonts w:ascii="Raleway" w:hAnsi="Raleway"/>
          <w:bCs/>
        </w:rPr>
        <w:lastRenderedPageBreak/>
        <w:t>4.3 Delovni listi</w:t>
      </w:r>
      <w:r w:rsidR="0032262E" w:rsidRPr="00213EA9">
        <w:t>: Opredelitev funkcionalne enote</w:t>
      </w:r>
      <w:bookmarkEnd w:id="5"/>
    </w:p>
    <w:p w14:paraId="5C11B1B0" w14:textId="747809E2" w:rsidR="005C3081" w:rsidRPr="00213EA9" w:rsidRDefault="005C3081" w:rsidP="002D2391">
      <w:pPr>
        <w:rPr>
          <w:rStyle w:val="hps"/>
        </w:rPr>
      </w:pPr>
      <w:r w:rsidRPr="00213EA9">
        <w:t xml:space="preserve">Funkcionalna enota </w:t>
      </w:r>
      <w:r w:rsidR="00B545FE" w:rsidRPr="00213EA9">
        <w:t xml:space="preserve">združuje </w:t>
      </w:r>
      <w:r w:rsidRPr="00213EA9">
        <w:rPr>
          <w:rStyle w:val="hps"/>
        </w:rPr>
        <w:t>funkcijo izdelka in scenarij uporabe izdelka.</w:t>
      </w:r>
    </w:p>
    <w:tbl>
      <w:tblPr>
        <w:tblStyle w:val="ListeTablo4-Vurgu3"/>
        <w:tblW w:w="9776" w:type="dxa"/>
        <w:tblLayout w:type="fixed"/>
        <w:tblLook w:val="04A0" w:firstRow="1" w:lastRow="0" w:firstColumn="1" w:lastColumn="0" w:noHBand="0" w:noVBand="1"/>
      </w:tblPr>
      <w:tblGrid>
        <w:gridCol w:w="1668"/>
        <w:gridCol w:w="708"/>
        <w:gridCol w:w="1134"/>
        <w:gridCol w:w="709"/>
        <w:gridCol w:w="926"/>
        <w:gridCol w:w="926"/>
        <w:gridCol w:w="1154"/>
        <w:gridCol w:w="926"/>
        <w:gridCol w:w="926"/>
        <w:gridCol w:w="699"/>
      </w:tblGrid>
      <w:tr w:rsidR="005326C6" w:rsidRPr="00213EA9" w14:paraId="5C11B1B8" w14:textId="77777777" w:rsidTr="00200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B1" w14:textId="77777777" w:rsidR="005326C6" w:rsidRPr="00213EA9" w:rsidRDefault="005326C6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Značilnost</w:t>
            </w:r>
          </w:p>
        </w:tc>
        <w:tc>
          <w:tcPr>
            <w:tcW w:w="926" w:type="dxa"/>
          </w:tcPr>
          <w:p w14:paraId="5C11B1B2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3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5C11B1B4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5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6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5C11B1B7" w14:textId="77777777" w:rsidR="005326C6" w:rsidRPr="00213EA9" w:rsidRDefault="005326C6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5326C6" w:rsidRPr="00213EA9" w14:paraId="5C11B1C0" w14:textId="77777777" w:rsidTr="0020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B9" w14:textId="5E63EE4F" w:rsidR="005326C6" w:rsidRPr="00213EA9" w:rsidRDefault="005326C6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 xml:space="preserve">Kakšna je </w:t>
            </w:r>
            <w:r w:rsidR="007A0597">
              <w:rPr>
                <w:rStyle w:val="hps"/>
              </w:rPr>
              <w:t xml:space="preserve">primarna </w:t>
            </w:r>
            <w:r w:rsidRPr="00213EA9">
              <w:rPr>
                <w:rStyle w:val="hps"/>
              </w:rPr>
              <w:t xml:space="preserve">funkcija izdelka </w:t>
            </w:r>
            <w:r w:rsidR="00B545FE" w:rsidRPr="00213EA9">
              <w:rPr>
                <w:rStyle w:val="hps"/>
              </w:rPr>
              <w:t xml:space="preserve">za </w:t>
            </w:r>
            <w:r w:rsidRPr="00213EA9">
              <w:rPr>
                <w:rStyle w:val="hps"/>
              </w:rPr>
              <w:t>uporabnika?</w:t>
            </w:r>
          </w:p>
        </w:tc>
        <w:tc>
          <w:tcPr>
            <w:tcW w:w="926" w:type="dxa"/>
          </w:tcPr>
          <w:p w14:paraId="5C11B1BA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B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5C11B1BC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D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BE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5C11B1BF" w14:textId="77777777" w:rsidR="005326C6" w:rsidRPr="00213EA9" w:rsidRDefault="005326C6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5326C6" w:rsidRPr="00213EA9" w14:paraId="5C11B1C8" w14:textId="77777777" w:rsidTr="002009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C1" w14:textId="77777777" w:rsidR="005326C6" w:rsidRPr="00213EA9" w:rsidRDefault="005326C6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Opišite kakovostno in količinsko?</w:t>
            </w:r>
          </w:p>
        </w:tc>
        <w:tc>
          <w:tcPr>
            <w:tcW w:w="926" w:type="dxa"/>
          </w:tcPr>
          <w:p w14:paraId="5C11B1C2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C3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5C11B1C4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C5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C6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5C11B1C7" w14:textId="77777777" w:rsidR="005326C6" w:rsidRPr="00213EA9" w:rsidRDefault="005326C6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B84E15" w:rsidRPr="00213EA9" w14:paraId="5C11B1CB" w14:textId="77777777" w:rsidTr="0020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C9" w14:textId="77777777" w:rsidR="00B84E15" w:rsidRPr="00213EA9" w:rsidRDefault="00B84E15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Referenčna enota</w:t>
            </w:r>
          </w:p>
        </w:tc>
        <w:tc>
          <w:tcPr>
            <w:tcW w:w="5557" w:type="dxa"/>
            <w:gridSpan w:val="6"/>
          </w:tcPr>
          <w:p w14:paraId="5C11B1CA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(npr. 1 kg, 1 m3 itd.)</w:t>
            </w:r>
          </w:p>
        </w:tc>
      </w:tr>
      <w:tr w:rsidR="00B84E15" w:rsidRPr="00213EA9" w14:paraId="5C11B1CE" w14:textId="77777777" w:rsidTr="002009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CC" w14:textId="77777777" w:rsidR="00B84E15" w:rsidRPr="00213EA9" w:rsidRDefault="00B84E15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Skupina izdelkov:</w:t>
            </w:r>
          </w:p>
        </w:tc>
        <w:tc>
          <w:tcPr>
            <w:tcW w:w="5557" w:type="dxa"/>
            <w:gridSpan w:val="6"/>
          </w:tcPr>
          <w:p w14:paraId="5C11B1CD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(npr. lesni izdelki itd.)</w:t>
            </w:r>
          </w:p>
        </w:tc>
      </w:tr>
      <w:tr w:rsidR="00B84E15" w:rsidRPr="00213EA9" w14:paraId="5C11B1D1" w14:textId="77777777" w:rsidTr="0020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CF" w14:textId="77777777" w:rsidR="00B84E15" w:rsidRPr="00213EA9" w:rsidRDefault="00B84E15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Zahtevano obdobje storitve</w:t>
            </w:r>
          </w:p>
        </w:tc>
        <w:tc>
          <w:tcPr>
            <w:tcW w:w="5557" w:type="dxa"/>
            <w:gridSpan w:val="6"/>
          </w:tcPr>
          <w:p w14:paraId="5C11B1D0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(npr. 10 let)</w:t>
            </w:r>
          </w:p>
        </w:tc>
      </w:tr>
      <w:tr w:rsidR="00B84E15" w:rsidRPr="00213EA9" w14:paraId="5C11B1D9" w14:textId="77777777" w:rsidTr="002009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D2" w14:textId="77777777" w:rsidR="00B84E15" w:rsidRPr="00213EA9" w:rsidRDefault="00B84E15" w:rsidP="002D2391">
            <w:pPr>
              <w:rPr>
                <w:rStyle w:val="hps"/>
                <w:color w:val="FFFFFF" w:themeColor="background1"/>
              </w:rPr>
            </w:pPr>
            <w:r w:rsidRPr="00213EA9">
              <w:rPr>
                <w:rStyle w:val="hps"/>
                <w:color w:val="FFFFFF" w:themeColor="background1"/>
              </w:rPr>
              <w:t>Scenarij uporabe</w:t>
            </w:r>
          </w:p>
        </w:tc>
        <w:tc>
          <w:tcPr>
            <w:tcW w:w="926" w:type="dxa"/>
          </w:tcPr>
          <w:p w14:paraId="5C11B1D3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  <w:tc>
          <w:tcPr>
            <w:tcW w:w="926" w:type="dxa"/>
          </w:tcPr>
          <w:p w14:paraId="5C11B1D4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  <w:tc>
          <w:tcPr>
            <w:tcW w:w="1154" w:type="dxa"/>
          </w:tcPr>
          <w:p w14:paraId="5C11B1D5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  <w:tc>
          <w:tcPr>
            <w:tcW w:w="926" w:type="dxa"/>
          </w:tcPr>
          <w:p w14:paraId="5C11B1D6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  <w:tc>
          <w:tcPr>
            <w:tcW w:w="926" w:type="dxa"/>
          </w:tcPr>
          <w:p w14:paraId="5C11B1D7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  <w:tc>
          <w:tcPr>
            <w:tcW w:w="699" w:type="dxa"/>
          </w:tcPr>
          <w:p w14:paraId="5C11B1D8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  <w:color w:val="FFFFFF" w:themeColor="background1"/>
              </w:rPr>
            </w:pPr>
          </w:p>
        </w:tc>
      </w:tr>
      <w:tr w:rsidR="00B84E15" w:rsidRPr="00213EA9" w14:paraId="5C11B1E4" w14:textId="77777777" w:rsidTr="0020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5C11B1DA" w14:textId="77777777" w:rsidR="00B84E15" w:rsidRPr="00213EA9" w:rsidRDefault="00B84E15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Izdelek se bo najpogosteje uporabljal v:</w:t>
            </w:r>
          </w:p>
        </w:tc>
        <w:tc>
          <w:tcPr>
            <w:tcW w:w="708" w:type="dxa"/>
          </w:tcPr>
          <w:p w14:paraId="5C11B1DB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34" w:type="dxa"/>
          </w:tcPr>
          <w:p w14:paraId="5C11B1DC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Način delovanja – med...</w:t>
            </w:r>
          </w:p>
        </w:tc>
        <w:tc>
          <w:tcPr>
            <w:tcW w:w="709" w:type="dxa"/>
          </w:tcPr>
          <w:p w14:paraId="5C11B1DD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DE" w14:textId="4CF2A553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Število ur na dan</w:t>
            </w:r>
          </w:p>
        </w:tc>
        <w:tc>
          <w:tcPr>
            <w:tcW w:w="926" w:type="dxa"/>
          </w:tcPr>
          <w:p w14:paraId="5C11B1DF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5C11B1E0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Število dni na teden</w:t>
            </w:r>
          </w:p>
        </w:tc>
        <w:tc>
          <w:tcPr>
            <w:tcW w:w="926" w:type="dxa"/>
          </w:tcPr>
          <w:p w14:paraId="5C11B1E1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E2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  <w:r w:rsidRPr="00213EA9">
              <w:rPr>
                <w:rStyle w:val="hps"/>
              </w:rPr>
              <w:t>Število tednov na leto</w:t>
            </w:r>
          </w:p>
        </w:tc>
        <w:tc>
          <w:tcPr>
            <w:tcW w:w="699" w:type="dxa"/>
          </w:tcPr>
          <w:p w14:paraId="5C11B1E3" w14:textId="77777777" w:rsidR="00B84E15" w:rsidRPr="00213EA9" w:rsidRDefault="00B84E1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B84E15" w:rsidRPr="00213EA9" w14:paraId="5C11B1EC" w14:textId="77777777" w:rsidTr="002009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5C11B1E5" w14:textId="77777777" w:rsidR="00B84E15" w:rsidRPr="00213EA9" w:rsidRDefault="00B84E15" w:rsidP="002D2391">
            <w:pPr>
              <w:rPr>
                <w:rStyle w:val="hps"/>
              </w:rPr>
            </w:pPr>
            <w:r w:rsidRPr="00213EA9">
              <w:rPr>
                <w:rStyle w:val="hps"/>
              </w:rPr>
              <w:t>Kraj uporabe:</w:t>
            </w:r>
          </w:p>
        </w:tc>
        <w:tc>
          <w:tcPr>
            <w:tcW w:w="926" w:type="dxa"/>
          </w:tcPr>
          <w:p w14:paraId="5C11B1E6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E7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5C11B1E8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E9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C11B1EA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5C11B1EB" w14:textId="77777777" w:rsidR="00B84E15" w:rsidRPr="00213EA9" w:rsidRDefault="00B84E1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202405" w:rsidRPr="00213EA9" w14:paraId="7F0A8516" w14:textId="77777777" w:rsidTr="0020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071788E4" w14:textId="77777777" w:rsidR="00202405" w:rsidRPr="00213EA9" w:rsidRDefault="00202405" w:rsidP="002D2391">
            <w:pPr>
              <w:rPr>
                <w:rStyle w:val="hps"/>
              </w:rPr>
            </w:pPr>
          </w:p>
        </w:tc>
        <w:tc>
          <w:tcPr>
            <w:tcW w:w="926" w:type="dxa"/>
          </w:tcPr>
          <w:p w14:paraId="2CEB45EE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8E690A7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204844AA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0F7EFA1D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154DE189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67D204AE" w14:textId="77777777" w:rsidR="00202405" w:rsidRPr="00213EA9" w:rsidRDefault="0020240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ps"/>
              </w:rPr>
            </w:pPr>
          </w:p>
        </w:tc>
      </w:tr>
      <w:tr w:rsidR="00202405" w:rsidRPr="00213EA9" w14:paraId="7FAC097B" w14:textId="77777777" w:rsidTr="002009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gridSpan w:val="4"/>
          </w:tcPr>
          <w:p w14:paraId="7CB75DFE" w14:textId="77777777" w:rsidR="00202405" w:rsidRPr="00213EA9" w:rsidRDefault="00202405" w:rsidP="002D2391">
            <w:pPr>
              <w:rPr>
                <w:rStyle w:val="hps"/>
              </w:rPr>
            </w:pPr>
          </w:p>
        </w:tc>
        <w:tc>
          <w:tcPr>
            <w:tcW w:w="926" w:type="dxa"/>
          </w:tcPr>
          <w:p w14:paraId="219DCAA4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3D73C8AD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1154" w:type="dxa"/>
          </w:tcPr>
          <w:p w14:paraId="1DE6592F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28F82CBA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926" w:type="dxa"/>
          </w:tcPr>
          <w:p w14:paraId="53D8AE71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  <w:tc>
          <w:tcPr>
            <w:tcW w:w="699" w:type="dxa"/>
          </w:tcPr>
          <w:p w14:paraId="3AA8FAD8" w14:textId="77777777" w:rsidR="00202405" w:rsidRPr="00213EA9" w:rsidRDefault="00202405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ps"/>
              </w:rPr>
            </w:pPr>
          </w:p>
        </w:tc>
      </w:tr>
    </w:tbl>
    <w:p w14:paraId="46D22113" w14:textId="46DB93F8" w:rsidR="002009C2" w:rsidRDefault="00835F6A" w:rsidP="002D2391">
      <w:pPr>
        <w:rPr>
          <w:lang w:eastAsia="sl-SI"/>
        </w:rPr>
      </w:pPr>
      <w:r w:rsidRPr="00213EA9">
        <w:rPr>
          <w:lang w:eastAsia="sl-SI"/>
        </w:rPr>
        <w:t>V tem obrazcu navedite funkcionalno enoto za vaš izdelek ali storitev. S tem zagotovite primerljivost analiz in ustrezno interpretacijo rezultatov LCA.</w:t>
      </w:r>
    </w:p>
    <w:p w14:paraId="70C859FF" w14:textId="77777777" w:rsidR="002009C2" w:rsidRDefault="002009C2">
      <w:pPr>
        <w:rPr>
          <w:lang w:eastAsia="sl-SI"/>
        </w:rPr>
      </w:pPr>
      <w:r>
        <w:rPr>
          <w:lang w:eastAsia="sl-SI"/>
        </w:rPr>
        <w:br w:type="page"/>
      </w:r>
    </w:p>
    <w:tbl>
      <w:tblPr>
        <w:tblStyle w:val="KlavuzTablo5Koyu-Vurgu3"/>
        <w:tblW w:w="0" w:type="auto"/>
        <w:tblLook w:val="04A0" w:firstRow="1" w:lastRow="0" w:firstColumn="1" w:lastColumn="0" w:noHBand="0" w:noVBand="1"/>
      </w:tblPr>
      <w:tblGrid>
        <w:gridCol w:w="2583"/>
        <w:gridCol w:w="4986"/>
        <w:gridCol w:w="1493"/>
      </w:tblGrid>
      <w:tr w:rsidR="00835F6A" w:rsidRPr="00213EA9" w14:paraId="74310BBF" w14:textId="77777777" w:rsidTr="007A0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64BB630" w14:textId="77777777" w:rsidR="00835F6A" w:rsidRPr="00213EA9" w:rsidRDefault="00835F6A" w:rsidP="002D2391">
            <w:pPr>
              <w:rPr>
                <w:b w:val="0"/>
                <w:bCs w:val="0"/>
                <w:lang w:eastAsia="sl-SI"/>
              </w:rPr>
            </w:pPr>
            <w:r w:rsidRPr="00213EA9">
              <w:rPr>
                <w:lang w:eastAsia="sl-SI"/>
              </w:rPr>
              <w:lastRenderedPageBreak/>
              <w:t>Element</w:t>
            </w:r>
          </w:p>
        </w:tc>
        <w:tc>
          <w:tcPr>
            <w:tcW w:w="0" w:type="auto"/>
            <w:hideMark/>
          </w:tcPr>
          <w:p w14:paraId="21991293" w14:textId="77777777" w:rsidR="00835F6A" w:rsidRPr="00213EA9" w:rsidRDefault="00835F6A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eastAsia="sl-SI"/>
              </w:rPr>
            </w:pPr>
            <w:r w:rsidRPr="00213EA9">
              <w:rPr>
                <w:lang w:eastAsia="sl-SI"/>
              </w:rPr>
              <w:t>Opis / Navodila</w:t>
            </w:r>
          </w:p>
        </w:tc>
        <w:tc>
          <w:tcPr>
            <w:tcW w:w="0" w:type="auto"/>
            <w:hideMark/>
          </w:tcPr>
          <w:p w14:paraId="086A61A7" w14:textId="77777777" w:rsidR="00835F6A" w:rsidRPr="00213EA9" w:rsidRDefault="00835F6A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eastAsia="sl-SI"/>
              </w:rPr>
            </w:pPr>
            <w:r w:rsidRPr="00213EA9">
              <w:rPr>
                <w:lang w:eastAsia="sl-SI"/>
              </w:rPr>
              <w:t>Vnesite vrednost</w:t>
            </w:r>
          </w:p>
        </w:tc>
      </w:tr>
      <w:tr w:rsidR="00835F6A" w:rsidRPr="00213EA9" w14:paraId="2BEBBB45" w14:textId="77777777" w:rsidTr="007A0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9C948D" w14:textId="5CA6FE4A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Ime izdelka/storitve</w:t>
            </w:r>
          </w:p>
        </w:tc>
        <w:tc>
          <w:tcPr>
            <w:tcW w:w="0" w:type="auto"/>
            <w:hideMark/>
          </w:tcPr>
          <w:p w14:paraId="49FBA9EE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Ime analiziranega izdelka ali storitve</w:t>
            </w:r>
          </w:p>
        </w:tc>
        <w:tc>
          <w:tcPr>
            <w:tcW w:w="0" w:type="auto"/>
            <w:hideMark/>
          </w:tcPr>
          <w:p w14:paraId="56B2FEF4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5F1A0540" w14:textId="77777777" w:rsidTr="007A05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7C1DBC" w14:textId="0E76C258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 xml:space="preserve">Opis </w:t>
            </w:r>
            <w:r w:rsidR="00B545FE" w:rsidRPr="00213EA9">
              <w:rPr>
                <w:lang w:eastAsia="sl-SI"/>
              </w:rPr>
              <w:t xml:space="preserve">glavne </w:t>
            </w:r>
            <w:r w:rsidRPr="00213EA9">
              <w:rPr>
                <w:lang w:eastAsia="sl-SI"/>
              </w:rPr>
              <w:t>funkcije</w:t>
            </w:r>
          </w:p>
        </w:tc>
        <w:tc>
          <w:tcPr>
            <w:tcW w:w="0" w:type="auto"/>
            <w:hideMark/>
          </w:tcPr>
          <w:p w14:paraId="6D8D7CB3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Kaj je osnovni namen ali funkcija? (npr. „prevoz potnikov“, „pomivanje posode“)</w:t>
            </w:r>
          </w:p>
        </w:tc>
        <w:tc>
          <w:tcPr>
            <w:tcW w:w="0" w:type="auto"/>
            <w:hideMark/>
          </w:tcPr>
          <w:p w14:paraId="67F5E333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5E30CCAA" w14:textId="77777777" w:rsidTr="007A0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484D68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Kvantitativna referenca</w:t>
            </w:r>
          </w:p>
        </w:tc>
        <w:tc>
          <w:tcPr>
            <w:tcW w:w="0" w:type="auto"/>
            <w:hideMark/>
          </w:tcPr>
          <w:p w14:paraId="64CE4A7F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Koliko enot funkcije je na voljo? (npr. 1 pomita posoda, 1 km prevoza, 1 kg izdelka)</w:t>
            </w:r>
          </w:p>
        </w:tc>
        <w:tc>
          <w:tcPr>
            <w:tcW w:w="0" w:type="auto"/>
            <w:hideMark/>
          </w:tcPr>
          <w:p w14:paraId="590CE16C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0101B1AF" w14:textId="77777777" w:rsidTr="007A05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288D32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Trajanje življenjske dobe</w:t>
            </w:r>
          </w:p>
        </w:tc>
        <w:tc>
          <w:tcPr>
            <w:tcW w:w="0" w:type="auto"/>
            <w:hideMark/>
          </w:tcPr>
          <w:p w14:paraId="5BBD7F2B" w14:textId="7D0A5C8B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 xml:space="preserve">Kako dolgo ali </w:t>
            </w:r>
            <w:r w:rsidR="00B545FE" w:rsidRPr="00213EA9">
              <w:rPr>
                <w:lang w:eastAsia="sl-SI"/>
              </w:rPr>
              <w:t xml:space="preserve">koliko </w:t>
            </w:r>
            <w:r w:rsidRPr="00213EA9">
              <w:rPr>
                <w:lang w:eastAsia="sl-SI"/>
              </w:rPr>
              <w:t>ciklov traja uporaba? (npr. 5 let, 1000 ciklov)</w:t>
            </w:r>
          </w:p>
        </w:tc>
        <w:tc>
          <w:tcPr>
            <w:tcW w:w="0" w:type="auto"/>
            <w:hideMark/>
          </w:tcPr>
          <w:p w14:paraId="0FC483D1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5D1928CB" w14:textId="77777777" w:rsidTr="007A0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0A485D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Pogostost uporabe</w:t>
            </w:r>
          </w:p>
        </w:tc>
        <w:tc>
          <w:tcPr>
            <w:tcW w:w="0" w:type="auto"/>
            <w:hideMark/>
          </w:tcPr>
          <w:p w14:paraId="5A86DDB1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Kolikokrat na dan/teden/leto se izdelek uporablja?</w:t>
            </w:r>
          </w:p>
        </w:tc>
        <w:tc>
          <w:tcPr>
            <w:tcW w:w="0" w:type="auto"/>
            <w:hideMark/>
          </w:tcPr>
          <w:p w14:paraId="02F3C6AA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4F71F0E7" w14:textId="77777777" w:rsidTr="007A05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3EE711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Kraj uporabe</w:t>
            </w:r>
          </w:p>
        </w:tc>
        <w:tc>
          <w:tcPr>
            <w:tcW w:w="0" w:type="auto"/>
            <w:hideMark/>
          </w:tcPr>
          <w:p w14:paraId="6D333032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Geografska regija ali pogoji (npr. EU, notranji prostori, gospodinjstvo)</w:t>
            </w:r>
          </w:p>
        </w:tc>
        <w:tc>
          <w:tcPr>
            <w:tcW w:w="0" w:type="auto"/>
            <w:hideMark/>
          </w:tcPr>
          <w:p w14:paraId="5FCCD0C5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393C6DFC" w14:textId="77777777" w:rsidTr="007A0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133B7DD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Standardi/zahteve kakovosti</w:t>
            </w:r>
          </w:p>
        </w:tc>
        <w:tc>
          <w:tcPr>
            <w:tcW w:w="0" w:type="auto"/>
            <w:hideMark/>
          </w:tcPr>
          <w:p w14:paraId="18219359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Normativni standardi, tehnične zahteve, funkcionalne zahteve (npr. EN, ISO)</w:t>
            </w:r>
          </w:p>
        </w:tc>
        <w:tc>
          <w:tcPr>
            <w:tcW w:w="0" w:type="auto"/>
            <w:hideMark/>
          </w:tcPr>
          <w:p w14:paraId="5B1E6CAF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411C08CA" w14:textId="77777777" w:rsidTr="007A05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E54326A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Scenarij uporabe</w:t>
            </w:r>
          </w:p>
        </w:tc>
        <w:tc>
          <w:tcPr>
            <w:tcW w:w="0" w:type="auto"/>
            <w:hideMark/>
          </w:tcPr>
          <w:p w14:paraId="5F1EEC7D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Kratek opis delovanja izdelka/storitve v praksi</w:t>
            </w:r>
          </w:p>
        </w:tc>
        <w:tc>
          <w:tcPr>
            <w:tcW w:w="0" w:type="auto"/>
            <w:hideMark/>
          </w:tcPr>
          <w:p w14:paraId="40636B66" w14:textId="77777777" w:rsidR="00835F6A" w:rsidRPr="00213EA9" w:rsidRDefault="00835F6A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  <w:tr w:rsidR="00835F6A" w:rsidRPr="00213EA9" w14:paraId="15E5437A" w14:textId="77777777" w:rsidTr="007A0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89F3F7" w14:textId="77777777" w:rsidR="00835F6A" w:rsidRPr="00213EA9" w:rsidRDefault="00835F6A" w:rsidP="002D2391">
            <w:pPr>
              <w:rPr>
                <w:lang w:eastAsia="sl-SI"/>
              </w:rPr>
            </w:pPr>
            <w:r w:rsidRPr="00213EA9">
              <w:rPr>
                <w:lang w:eastAsia="sl-SI"/>
              </w:rPr>
              <w:t>Dodatne opombe</w:t>
            </w:r>
          </w:p>
        </w:tc>
        <w:tc>
          <w:tcPr>
            <w:tcW w:w="0" w:type="auto"/>
            <w:hideMark/>
          </w:tcPr>
          <w:p w14:paraId="2661289E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  <w:r w:rsidRPr="00213EA9">
              <w:rPr>
                <w:lang w:eastAsia="sl-SI"/>
              </w:rPr>
              <w:t>Morebitne posebnosti, ki vplivajo na analizo</w:t>
            </w:r>
          </w:p>
        </w:tc>
        <w:tc>
          <w:tcPr>
            <w:tcW w:w="0" w:type="auto"/>
            <w:hideMark/>
          </w:tcPr>
          <w:p w14:paraId="785FFFCD" w14:textId="77777777" w:rsidR="00835F6A" w:rsidRPr="00213EA9" w:rsidRDefault="00835F6A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sl-SI"/>
              </w:rPr>
            </w:pPr>
          </w:p>
        </w:tc>
      </w:tr>
    </w:tbl>
    <w:p w14:paraId="5C11B1ED" w14:textId="277FB74F" w:rsidR="0032262E" w:rsidRPr="00213EA9" w:rsidRDefault="0096746D" w:rsidP="00F05797">
      <w:pPr>
        <w:pStyle w:val="Balk2"/>
        <w:rPr>
          <w:rStyle w:val="hps"/>
          <w:rFonts w:ascii="Raleway" w:hAnsi="Raleway"/>
        </w:rPr>
      </w:pPr>
      <w:bookmarkStart w:id="6" w:name="_Toc224894082"/>
      <w:r w:rsidRPr="00213EA9">
        <w:rPr>
          <w:rStyle w:val="hps"/>
          <w:rFonts w:ascii="Raleway" w:hAnsi="Raleway"/>
          <w:bCs/>
        </w:rPr>
        <w:t>Delovni listi</w:t>
      </w:r>
      <w:r w:rsidR="0032262E" w:rsidRPr="00213EA9">
        <w:t xml:space="preserve"> 4.4: </w:t>
      </w:r>
      <w:r w:rsidR="0032262E" w:rsidRPr="00213EA9">
        <w:rPr>
          <w:rStyle w:val="hps"/>
          <w:rFonts w:ascii="Raleway" w:hAnsi="Raleway"/>
        </w:rPr>
        <w:t>Opredelite življenjski cikel</w:t>
      </w:r>
      <w:bookmarkEnd w:id="6"/>
    </w:p>
    <w:p w14:paraId="5C11B1EE" w14:textId="096DB017" w:rsidR="00B84E15" w:rsidRPr="00213EA9" w:rsidRDefault="00B84E15" w:rsidP="002D2391">
      <w:r w:rsidRPr="00213EA9">
        <w:t xml:space="preserve">Opišite faze v </w:t>
      </w:r>
      <w:r w:rsidR="00B545FE" w:rsidRPr="00213EA9">
        <w:t xml:space="preserve">diagramu življenjskega cikla izdelka </w:t>
      </w:r>
      <w:r w:rsidRPr="00213EA9">
        <w:t xml:space="preserve">in jih zapišite v levi stolpec. V desnem stolpcu navedite fizično lokacijo teh faz. </w:t>
      </w:r>
      <w:r w:rsidR="00F55C71">
        <w:t>Glejte primer spodaj.</w:t>
      </w:r>
    </w:p>
    <w:p w14:paraId="5C11B1EF" w14:textId="2891D0E4" w:rsidR="0032262E" w:rsidRDefault="0032262E" w:rsidP="002D2391">
      <w:pPr>
        <w:rPr>
          <w:noProof/>
        </w:rPr>
      </w:pPr>
    </w:p>
    <w:p w14:paraId="3CADDA76" w14:textId="17BB2B1B" w:rsidR="00F55C71" w:rsidRDefault="007414D5" w:rsidP="002D2391">
      <w:r>
        <w:rPr>
          <w:noProof/>
        </w:rPr>
        <w:drawing>
          <wp:inline distT="0" distB="0" distL="0" distR="0" wp14:anchorId="3BB99508" wp14:editId="59972786">
            <wp:extent cx="4486275" cy="2447925"/>
            <wp:effectExtent l="0" t="0" r="9525" b="9525"/>
            <wp:docPr id="1969599589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599589" name="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158E5" w14:textId="77777777" w:rsidR="00F55C71" w:rsidRDefault="00F55C71">
      <w:r>
        <w:br w:type="page"/>
      </w:r>
    </w:p>
    <w:p w14:paraId="5C11B1F0" w14:textId="77777777" w:rsidR="000B1780" w:rsidRPr="00213EA9" w:rsidRDefault="0096746D" w:rsidP="00F05797">
      <w:pPr>
        <w:pStyle w:val="Balk2"/>
      </w:pPr>
      <w:bookmarkStart w:id="7" w:name="_Toc224894083"/>
      <w:r w:rsidRPr="00213EA9">
        <w:rPr>
          <w:rStyle w:val="hps"/>
          <w:rFonts w:ascii="Raleway" w:hAnsi="Raleway"/>
          <w:bCs/>
        </w:rPr>
        <w:lastRenderedPageBreak/>
        <w:t xml:space="preserve">Delovni </w:t>
      </w:r>
      <w:r w:rsidR="000B1780" w:rsidRPr="00213EA9">
        <w:rPr>
          <w:rStyle w:val="hps"/>
          <w:rFonts w:ascii="Raleway" w:hAnsi="Raleway"/>
        </w:rPr>
        <w:t>list</w:t>
      </w:r>
      <w:r w:rsidRPr="00213EA9">
        <w:rPr>
          <w:rStyle w:val="hps"/>
          <w:rFonts w:ascii="Raleway" w:hAnsi="Raleway"/>
          <w:bCs/>
        </w:rPr>
        <w:t>i</w:t>
      </w:r>
      <w:r w:rsidR="000B1780" w:rsidRPr="00213EA9">
        <w:rPr>
          <w:rStyle w:val="hps"/>
          <w:rFonts w:ascii="Raleway" w:hAnsi="Raleway"/>
        </w:rPr>
        <w:t xml:space="preserve"> 4.5: Inventar (inventar materialnih tokov posameznih procesov v življenjskem ciklu)</w:t>
      </w:r>
      <w:bookmarkEnd w:id="7"/>
    </w:p>
    <w:p w14:paraId="5C11B1F2" w14:textId="77777777" w:rsidR="00D12E81" w:rsidRPr="00213EA9" w:rsidRDefault="00A40F5C" w:rsidP="002D2391">
      <w:r w:rsidRPr="00213EA9">
        <w:t>Spodnja tabela prikazuje, kateri podatki so potrebni za inventar materialnih tokov posameznih procesov glede na vrsto študije:</w:t>
      </w:r>
    </w:p>
    <w:tbl>
      <w:tblPr>
        <w:tblStyle w:val="KlavuzTablo5Koyu-Vurgu3"/>
        <w:tblW w:w="9067" w:type="dxa"/>
        <w:tblLook w:val="04A0" w:firstRow="1" w:lastRow="0" w:firstColumn="1" w:lastColumn="0" w:noHBand="0" w:noVBand="1"/>
      </w:tblPr>
      <w:tblGrid>
        <w:gridCol w:w="709"/>
        <w:gridCol w:w="8358"/>
      </w:tblGrid>
      <w:tr w:rsidR="00D12E81" w:rsidRPr="00213EA9" w14:paraId="5C11B1F5" w14:textId="77777777" w:rsidTr="00C87F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5C11B1F3" w14:textId="77777777" w:rsidR="00D12E81" w:rsidRPr="00213EA9" w:rsidRDefault="00854587" w:rsidP="002D2391">
            <w:r w:rsidRPr="00213EA9">
              <w:sym w:font="Wingdings 2" w:char="F0A4"/>
            </w:r>
          </w:p>
        </w:tc>
        <w:tc>
          <w:tcPr>
            <w:tcW w:w="8358" w:type="dxa"/>
          </w:tcPr>
          <w:p w14:paraId="5C11B1F4" w14:textId="77777777" w:rsidR="00D12E81" w:rsidRPr="00213EA9" w:rsidRDefault="00A40F5C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Obvezno</w:t>
            </w:r>
          </w:p>
        </w:tc>
      </w:tr>
      <w:tr w:rsidR="00D12E81" w:rsidRPr="00213EA9" w14:paraId="5C11B1F8" w14:textId="77777777" w:rsidTr="00C87F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5C11B1F6" w14:textId="77777777" w:rsidR="00D12E81" w:rsidRPr="00213EA9" w:rsidRDefault="00854587" w:rsidP="002D2391">
            <w:r w:rsidRPr="00213EA9">
              <w:sym w:font="Wingdings 2" w:char="F09B"/>
            </w:r>
          </w:p>
        </w:tc>
        <w:tc>
          <w:tcPr>
            <w:tcW w:w="8358" w:type="dxa"/>
          </w:tcPr>
          <w:p w14:paraId="5C11B1F7" w14:textId="77777777" w:rsidR="00D12E81" w:rsidRPr="00213EA9" w:rsidRDefault="00D12E81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neobvezno zaradi manjše pomembnosti ali morebitnih manjkajočih podatkov</w:t>
            </w:r>
          </w:p>
        </w:tc>
      </w:tr>
    </w:tbl>
    <w:p w14:paraId="622F7191" w14:textId="77777777" w:rsidR="00A406AD" w:rsidRPr="00213EA9" w:rsidRDefault="00A406AD" w:rsidP="00A406AD">
      <w:pPr>
        <w:pStyle w:val="Balk2"/>
        <w:rPr>
          <w:rStyle w:val="hps"/>
          <w:rFonts w:ascii="Raleway" w:hAnsi="Raleway"/>
        </w:rPr>
      </w:pPr>
      <w:bookmarkStart w:id="8" w:name="_Toc224894084"/>
      <w:r w:rsidRPr="00213EA9">
        <w:rPr>
          <w:rStyle w:val="hps"/>
          <w:rFonts w:ascii="Raleway" w:hAnsi="Raleway"/>
          <w:bCs/>
        </w:rPr>
        <w:t>Delovni listi</w:t>
      </w:r>
      <w:r w:rsidRPr="00213EA9">
        <w:rPr>
          <w:rStyle w:val="hps"/>
          <w:rFonts w:ascii="Raleway" w:hAnsi="Raleway"/>
        </w:rPr>
        <w:t xml:space="preserve"> 4.6: Ocena vplivov na okolje</w:t>
      </w:r>
      <w:bookmarkEnd w:id="8"/>
    </w:p>
    <w:p w14:paraId="5124B080" w14:textId="77777777" w:rsidR="00A406AD" w:rsidRPr="009A6E16" w:rsidRDefault="00A406AD" w:rsidP="009A6E16">
      <w:pPr>
        <w:pStyle w:val="Balk3"/>
        <w:rPr>
          <w:rStyle w:val="hps"/>
        </w:rPr>
      </w:pPr>
      <w:bookmarkStart w:id="9" w:name="_Toc224894085"/>
      <w:r w:rsidRPr="009A6E16">
        <w:rPr>
          <w:rStyle w:val="hps"/>
        </w:rPr>
        <w:t xml:space="preserve">Ocena vplivov na okolje z </w:t>
      </w:r>
      <w:r w:rsidRPr="009A6E16">
        <w:t>razvrstitvijo ugotovljenih vplivov na okolje v matriko MECO</w:t>
      </w:r>
      <w:bookmarkEnd w:id="9"/>
      <w:r w:rsidRPr="009A6E16">
        <w:t xml:space="preserve"> </w:t>
      </w:r>
    </w:p>
    <w:p w14:paraId="0793FCC3" w14:textId="77777777" w:rsidR="00A406AD" w:rsidRPr="00213EA9" w:rsidRDefault="00A406AD" w:rsidP="00A406AD">
      <w:pPr>
        <w:pStyle w:val="ListeParagraf"/>
      </w:pPr>
      <w:r w:rsidRPr="00213EA9">
        <w:t>Določite merila načrtovanja za trajnost. Načrtovanje trajnosti, ki se vključi v matriko MECO:</w:t>
      </w:r>
    </w:p>
    <w:p w14:paraId="53548BA5" w14:textId="77777777" w:rsidR="00A406AD" w:rsidRPr="00213EA9" w:rsidRDefault="00A406AD" w:rsidP="00E857DC">
      <w:pPr>
        <w:pStyle w:val="ListeParagraf"/>
        <w:numPr>
          <w:ilvl w:val="0"/>
          <w:numId w:val="3"/>
        </w:numPr>
      </w:pPr>
      <w:r w:rsidRPr="00213EA9">
        <w:t>Uporaba materialov</w:t>
      </w:r>
    </w:p>
    <w:p w14:paraId="6D7E2BBB" w14:textId="77777777" w:rsidR="00A406AD" w:rsidRPr="00213EA9" w:rsidRDefault="00A406AD" w:rsidP="00E857DC">
      <w:pPr>
        <w:pStyle w:val="ListeParagraf"/>
        <w:numPr>
          <w:ilvl w:val="0"/>
          <w:numId w:val="3"/>
        </w:numPr>
      </w:pPr>
      <w:r w:rsidRPr="00213EA9">
        <w:t>Poraba energije</w:t>
      </w:r>
    </w:p>
    <w:p w14:paraId="1C608944" w14:textId="77777777" w:rsidR="00A406AD" w:rsidRPr="00213EA9" w:rsidRDefault="00A406AD" w:rsidP="00E857DC">
      <w:pPr>
        <w:pStyle w:val="ListeParagraf"/>
        <w:numPr>
          <w:ilvl w:val="0"/>
          <w:numId w:val="3"/>
        </w:numPr>
      </w:pPr>
      <w:r w:rsidRPr="00213EA9">
        <w:t>Trdni odpadki</w:t>
      </w:r>
    </w:p>
    <w:p w14:paraId="3E7EB192" w14:textId="77777777" w:rsidR="00A406AD" w:rsidRPr="00213EA9" w:rsidRDefault="00A406AD" w:rsidP="00E857DC">
      <w:pPr>
        <w:pStyle w:val="ListeParagraf"/>
        <w:numPr>
          <w:ilvl w:val="0"/>
          <w:numId w:val="3"/>
        </w:numPr>
      </w:pPr>
      <w:r w:rsidRPr="00213EA9">
        <w:t>Strupeni izpusti</w:t>
      </w:r>
    </w:p>
    <w:p w14:paraId="1D6F0CE7" w14:textId="77777777" w:rsidR="00A406AD" w:rsidRPr="00213EA9" w:rsidRDefault="00A406AD" w:rsidP="00E857DC">
      <w:pPr>
        <w:pStyle w:val="ListeParagraf"/>
        <w:numPr>
          <w:ilvl w:val="0"/>
          <w:numId w:val="3"/>
        </w:numPr>
      </w:pPr>
      <w:r w:rsidRPr="00213EA9">
        <w:t>Družbena odgovornost</w:t>
      </w:r>
    </w:p>
    <w:p w14:paraId="484EABBF" w14:textId="77777777" w:rsidR="00A406AD" w:rsidRPr="00213EA9" w:rsidRDefault="00A406AD" w:rsidP="00E857DC">
      <w:pPr>
        <w:pStyle w:val="ListeParagraf"/>
        <w:numPr>
          <w:ilvl w:val="0"/>
          <w:numId w:val="3"/>
        </w:numPr>
      </w:pPr>
      <w:r w:rsidRPr="00213EA9">
        <w:t>...........</w:t>
      </w:r>
    </w:p>
    <w:p w14:paraId="0D1F9036" w14:textId="77777777" w:rsidR="00A406AD" w:rsidRPr="00213EA9" w:rsidRDefault="00A406AD" w:rsidP="00E857DC">
      <w:pPr>
        <w:pStyle w:val="ListeParagraf"/>
        <w:numPr>
          <w:ilvl w:val="0"/>
          <w:numId w:val="3"/>
        </w:numPr>
      </w:pPr>
      <w:r w:rsidRPr="00213EA9">
        <w:t>...........</w:t>
      </w:r>
    </w:p>
    <w:p w14:paraId="0EEC2895" w14:textId="77777777" w:rsidR="00A406AD" w:rsidRPr="00213EA9" w:rsidRDefault="00A406AD" w:rsidP="00E857DC">
      <w:pPr>
        <w:pStyle w:val="ListeParagraf"/>
        <w:numPr>
          <w:ilvl w:val="0"/>
          <w:numId w:val="3"/>
        </w:numPr>
      </w:pPr>
      <w:r w:rsidRPr="00213EA9">
        <w:t>...........</w:t>
      </w:r>
    </w:p>
    <w:p w14:paraId="14DDA21D" w14:textId="77777777" w:rsidR="00A406AD" w:rsidRPr="00213EA9" w:rsidRDefault="00A406AD" w:rsidP="00A406AD"/>
    <w:p w14:paraId="15A0FF0A" w14:textId="77777777" w:rsidR="00A406AD" w:rsidRPr="00213EA9" w:rsidRDefault="00A406AD" w:rsidP="00A406AD">
      <w:pPr>
        <w:pStyle w:val="ListeParagraf"/>
      </w:pPr>
      <w:r w:rsidRPr="00213EA9">
        <w:t>Vnesite zgornja merila v prvo stolpce matrike MECO.</w:t>
      </w:r>
    </w:p>
    <w:tbl>
      <w:tblPr>
        <w:tblStyle w:val="AkListe-Vurgu3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A406AD" w:rsidRPr="00213EA9" w14:paraId="261483B6" w14:textId="77777777" w:rsidTr="000B2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5C64E791" w14:textId="77777777" w:rsidR="00A406AD" w:rsidRPr="00213EA9" w:rsidRDefault="00A406AD" w:rsidP="009B1F9F"/>
        </w:tc>
      </w:tr>
      <w:tr w:rsidR="00A406AD" w:rsidRPr="00213EA9" w14:paraId="34F44965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7C0DB561" w14:textId="77777777" w:rsidR="00A406AD" w:rsidRPr="00213EA9" w:rsidRDefault="00A406AD" w:rsidP="009B1F9F"/>
        </w:tc>
      </w:tr>
    </w:tbl>
    <w:p w14:paraId="1AB0649C" w14:textId="77777777" w:rsidR="00A406AD" w:rsidRPr="00213EA9" w:rsidRDefault="00A406AD" w:rsidP="00A406AD">
      <w:pPr>
        <w:pStyle w:val="ListeParagraf"/>
      </w:pPr>
      <w:r w:rsidRPr="00213EA9">
        <w:t>V prvo vrstico matrike MECO vnesite prej opredeljene faze življenjskega cikla.</w:t>
      </w:r>
    </w:p>
    <w:tbl>
      <w:tblPr>
        <w:tblStyle w:val="AkListe-Vurgu3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A406AD" w:rsidRPr="00213EA9" w14:paraId="2057FEDD" w14:textId="77777777" w:rsidTr="000B2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7C1081FF" w14:textId="77777777" w:rsidR="00A406AD" w:rsidRPr="00213EA9" w:rsidRDefault="00A406AD" w:rsidP="009B1F9F"/>
        </w:tc>
      </w:tr>
      <w:tr w:rsidR="00A406AD" w:rsidRPr="00213EA9" w14:paraId="2509EA2B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6AD91510" w14:textId="77777777" w:rsidR="00A406AD" w:rsidRPr="00213EA9" w:rsidRDefault="00A406AD" w:rsidP="009B1F9F"/>
        </w:tc>
      </w:tr>
    </w:tbl>
    <w:p w14:paraId="08694812" w14:textId="77777777" w:rsidR="00A406AD" w:rsidRPr="00213EA9" w:rsidRDefault="00A406AD" w:rsidP="00A406AD">
      <w:pPr>
        <w:pStyle w:val="ListeParagraf"/>
      </w:pPr>
      <w:r w:rsidRPr="00213EA9">
        <w:t>Izpolnite matriko MECO in označite polja z relativno velikim vplivom.</w:t>
      </w:r>
    </w:p>
    <w:tbl>
      <w:tblPr>
        <w:tblStyle w:val="KlavuzTablo5Koyu-Vurgu3"/>
        <w:tblW w:w="0" w:type="auto"/>
        <w:tblLook w:val="04A0" w:firstRow="1" w:lastRow="0" w:firstColumn="1" w:lastColumn="0" w:noHBand="0" w:noVBand="1"/>
      </w:tblPr>
      <w:tblGrid>
        <w:gridCol w:w="2349"/>
        <w:gridCol w:w="1136"/>
        <w:gridCol w:w="1115"/>
        <w:gridCol w:w="1116"/>
        <w:gridCol w:w="1115"/>
        <w:gridCol w:w="1115"/>
        <w:gridCol w:w="1116"/>
      </w:tblGrid>
      <w:tr w:rsidR="00A406AD" w:rsidRPr="00213EA9" w14:paraId="4C123DF9" w14:textId="77777777" w:rsidTr="000B2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49FE82DA" w14:textId="77777777" w:rsidR="00A406AD" w:rsidRPr="00213EA9" w:rsidRDefault="00A406AD" w:rsidP="000B284A">
            <w:pPr>
              <w:keepNext/>
            </w:pPr>
          </w:p>
        </w:tc>
        <w:tc>
          <w:tcPr>
            <w:tcW w:w="1139" w:type="dxa"/>
          </w:tcPr>
          <w:p w14:paraId="43EEB465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riprava surovin</w:t>
            </w:r>
          </w:p>
        </w:tc>
        <w:tc>
          <w:tcPr>
            <w:tcW w:w="1139" w:type="dxa"/>
          </w:tcPr>
          <w:p w14:paraId="378B604E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...</w:t>
            </w:r>
          </w:p>
        </w:tc>
        <w:tc>
          <w:tcPr>
            <w:tcW w:w="1140" w:type="dxa"/>
          </w:tcPr>
          <w:p w14:paraId="78FA7377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...</w:t>
            </w:r>
          </w:p>
        </w:tc>
        <w:tc>
          <w:tcPr>
            <w:tcW w:w="1139" w:type="dxa"/>
          </w:tcPr>
          <w:p w14:paraId="3B2C81FC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...</w:t>
            </w:r>
          </w:p>
        </w:tc>
        <w:tc>
          <w:tcPr>
            <w:tcW w:w="1139" w:type="dxa"/>
          </w:tcPr>
          <w:p w14:paraId="35836DCD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...</w:t>
            </w:r>
          </w:p>
        </w:tc>
        <w:tc>
          <w:tcPr>
            <w:tcW w:w="1140" w:type="dxa"/>
          </w:tcPr>
          <w:p w14:paraId="0E180F5E" w14:textId="77777777" w:rsidR="00A406AD" w:rsidRPr="00213EA9" w:rsidRDefault="00A406AD" w:rsidP="000B284A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...</w:t>
            </w:r>
          </w:p>
        </w:tc>
      </w:tr>
      <w:tr w:rsidR="00A406AD" w:rsidRPr="00213EA9" w14:paraId="097EBA36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2E05577" w14:textId="77777777" w:rsidR="00A406AD" w:rsidRPr="00213EA9" w:rsidRDefault="00A406AD" w:rsidP="000B284A">
            <w:pPr>
              <w:keepNext/>
            </w:pPr>
            <w:r w:rsidRPr="00213EA9">
              <w:t>Uporaba materialov</w:t>
            </w:r>
          </w:p>
        </w:tc>
        <w:tc>
          <w:tcPr>
            <w:tcW w:w="1139" w:type="dxa"/>
          </w:tcPr>
          <w:p w14:paraId="233BB888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45230E7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6CEE31D5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08FAB357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14BEC6EE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75E26662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406AD" w:rsidRPr="00213EA9" w14:paraId="7F2E4958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DBA5FCA" w14:textId="77777777" w:rsidR="00A406AD" w:rsidRPr="00213EA9" w:rsidRDefault="00A406AD" w:rsidP="000B284A">
            <w:pPr>
              <w:keepNext/>
            </w:pPr>
            <w:r w:rsidRPr="00213EA9">
              <w:t>Poraba energije</w:t>
            </w:r>
          </w:p>
        </w:tc>
        <w:tc>
          <w:tcPr>
            <w:tcW w:w="1139" w:type="dxa"/>
          </w:tcPr>
          <w:p w14:paraId="51F9AEBC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72B140C7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150F145F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7E8D4092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0BF32CDC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0B0CA54E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406AD" w:rsidRPr="00213EA9" w14:paraId="199D0453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2DC0B506" w14:textId="77777777" w:rsidR="00A406AD" w:rsidRPr="00213EA9" w:rsidRDefault="00A406AD" w:rsidP="000B284A">
            <w:pPr>
              <w:keepNext/>
            </w:pPr>
            <w:r w:rsidRPr="00213EA9">
              <w:t>Trdni odpadki</w:t>
            </w:r>
          </w:p>
        </w:tc>
        <w:tc>
          <w:tcPr>
            <w:tcW w:w="1139" w:type="dxa"/>
          </w:tcPr>
          <w:p w14:paraId="54ED6AFD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332E548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136CEEF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5178D15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038C504D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38F13C24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406AD" w:rsidRPr="00213EA9" w14:paraId="6BC8EC02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37BBB66D" w14:textId="77777777" w:rsidR="00A406AD" w:rsidRPr="00213EA9" w:rsidRDefault="00A406AD" w:rsidP="000B284A">
            <w:pPr>
              <w:keepNext/>
            </w:pPr>
            <w:r w:rsidRPr="00213EA9">
              <w:t>Strupeni izpusti</w:t>
            </w:r>
          </w:p>
        </w:tc>
        <w:tc>
          <w:tcPr>
            <w:tcW w:w="1139" w:type="dxa"/>
          </w:tcPr>
          <w:p w14:paraId="37523802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683B7858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4C84BD15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1B56A4CD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65FCFB9A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354D2673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406AD" w:rsidRPr="00213EA9" w14:paraId="276CF332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1612E797" w14:textId="77777777" w:rsidR="00A406AD" w:rsidRPr="00213EA9" w:rsidRDefault="00A406AD" w:rsidP="000B284A">
            <w:pPr>
              <w:keepNext/>
            </w:pPr>
            <w:r w:rsidRPr="00213EA9">
              <w:t>Družbena odgovornost</w:t>
            </w:r>
          </w:p>
        </w:tc>
        <w:tc>
          <w:tcPr>
            <w:tcW w:w="1139" w:type="dxa"/>
          </w:tcPr>
          <w:p w14:paraId="6E4B3DD5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78FF42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4895C1F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343E5BF3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75A367E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3AE968F9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406AD" w:rsidRPr="00213EA9" w14:paraId="3AC60BC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19BA9DBB" w14:textId="77777777" w:rsidR="00A406AD" w:rsidRPr="00213EA9" w:rsidRDefault="00A406AD" w:rsidP="000B284A">
            <w:pPr>
              <w:keepNext/>
            </w:pPr>
            <w:r w:rsidRPr="00213EA9">
              <w:t>...</w:t>
            </w:r>
          </w:p>
        </w:tc>
        <w:tc>
          <w:tcPr>
            <w:tcW w:w="1139" w:type="dxa"/>
          </w:tcPr>
          <w:p w14:paraId="2741DD3C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24D11985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04CCCB2D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3F9B383E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40C97385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0B619CB9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406AD" w:rsidRPr="00213EA9" w14:paraId="70E08D41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ABF597D" w14:textId="77777777" w:rsidR="00A406AD" w:rsidRPr="00213EA9" w:rsidRDefault="00A406AD" w:rsidP="000B284A">
            <w:pPr>
              <w:keepNext/>
            </w:pPr>
            <w:r w:rsidRPr="00213EA9">
              <w:t>...</w:t>
            </w:r>
          </w:p>
        </w:tc>
        <w:tc>
          <w:tcPr>
            <w:tcW w:w="1139" w:type="dxa"/>
          </w:tcPr>
          <w:p w14:paraId="79D8FC14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144B8C25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314C2B1A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21E5F1C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723386C4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3DC605FD" w14:textId="77777777" w:rsidR="00A406AD" w:rsidRPr="00213EA9" w:rsidRDefault="00A406AD" w:rsidP="000B284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406AD" w:rsidRPr="00213EA9" w14:paraId="207127FA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197E85A" w14:textId="77777777" w:rsidR="00A406AD" w:rsidRPr="00213EA9" w:rsidRDefault="00A406AD" w:rsidP="000B284A">
            <w:pPr>
              <w:keepNext/>
            </w:pPr>
            <w:r w:rsidRPr="00213EA9">
              <w:t>...</w:t>
            </w:r>
          </w:p>
        </w:tc>
        <w:tc>
          <w:tcPr>
            <w:tcW w:w="1139" w:type="dxa"/>
          </w:tcPr>
          <w:p w14:paraId="6BB9BAB4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4F3C8EE4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61429246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1F27247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9" w:type="dxa"/>
          </w:tcPr>
          <w:p w14:paraId="5D16E861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0" w:type="dxa"/>
          </w:tcPr>
          <w:p w14:paraId="52DDC23B" w14:textId="77777777" w:rsidR="00A406AD" w:rsidRPr="00213EA9" w:rsidRDefault="00A406AD" w:rsidP="000B284A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01773CB" w14:textId="77777777" w:rsidR="00A406AD" w:rsidRPr="00213EA9" w:rsidRDefault="00A406AD" w:rsidP="00A406AD"/>
    <w:p w14:paraId="5C11B1F9" w14:textId="4E04A162" w:rsidR="000B284A" w:rsidRDefault="000B284A">
      <w:r>
        <w:br w:type="page"/>
      </w:r>
    </w:p>
    <w:tbl>
      <w:tblPr>
        <w:tblStyle w:val="KlavuzTablo5Koyu-Vurgu3"/>
        <w:tblW w:w="9067" w:type="dxa"/>
        <w:tblLayout w:type="fixed"/>
        <w:tblLook w:val="04A0" w:firstRow="1" w:lastRow="0" w:firstColumn="1" w:lastColumn="0" w:noHBand="0" w:noVBand="1"/>
      </w:tblPr>
      <w:tblGrid>
        <w:gridCol w:w="3964"/>
        <w:gridCol w:w="1531"/>
        <w:gridCol w:w="1721"/>
        <w:gridCol w:w="1851"/>
      </w:tblGrid>
      <w:tr w:rsidR="00C36633" w:rsidRPr="00213EA9" w14:paraId="5C11B1FC" w14:textId="77777777" w:rsidTr="000B2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1FA" w14:textId="77777777" w:rsidR="00C36633" w:rsidRPr="00213EA9" w:rsidRDefault="00C36633" w:rsidP="002D2391"/>
        </w:tc>
        <w:tc>
          <w:tcPr>
            <w:tcW w:w="5103" w:type="dxa"/>
            <w:gridSpan w:val="3"/>
          </w:tcPr>
          <w:p w14:paraId="5C11B1FB" w14:textId="77777777" w:rsidR="00C36633" w:rsidRPr="00213EA9" w:rsidRDefault="00C36633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Vrsta študije</w:t>
            </w:r>
          </w:p>
        </w:tc>
      </w:tr>
      <w:tr w:rsidR="00C90F94" w:rsidRPr="00213EA9" w14:paraId="5C11B201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1FD" w14:textId="77777777" w:rsidR="00C90F94" w:rsidRPr="00213EA9" w:rsidRDefault="00C90F94" w:rsidP="002D2391"/>
        </w:tc>
        <w:tc>
          <w:tcPr>
            <w:tcW w:w="1531" w:type="dxa"/>
          </w:tcPr>
          <w:p w14:paraId="5C11B1FE" w14:textId="77777777" w:rsidR="00C90F94" w:rsidRPr="00213EA9" w:rsidRDefault="005D1AF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MECO matrika</w:t>
            </w:r>
          </w:p>
        </w:tc>
        <w:tc>
          <w:tcPr>
            <w:tcW w:w="1721" w:type="dxa"/>
          </w:tcPr>
          <w:p w14:paraId="5C11B1FF" w14:textId="77777777" w:rsidR="00C90F94" w:rsidRPr="00213EA9" w:rsidRDefault="005D1AF5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Ekoindikator</w:t>
            </w:r>
          </w:p>
        </w:tc>
        <w:tc>
          <w:tcPr>
            <w:tcW w:w="1851" w:type="dxa"/>
          </w:tcPr>
          <w:p w14:paraId="5C11B200" w14:textId="77777777" w:rsidR="00C90F94" w:rsidRPr="00213EA9" w:rsidRDefault="00C90F94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Celovita analiza življenjskega cikla</w:t>
            </w:r>
          </w:p>
        </w:tc>
      </w:tr>
      <w:tr w:rsidR="00C36633" w:rsidRPr="00213EA9" w14:paraId="5C11B203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4"/>
          </w:tcPr>
          <w:p w14:paraId="5C11B202" w14:textId="77777777" w:rsidR="00C36633" w:rsidRPr="00213EA9" w:rsidRDefault="00C36633" w:rsidP="002D2391">
            <w:pPr>
              <w:rPr>
                <w:b w:val="0"/>
              </w:rPr>
            </w:pPr>
            <w:r w:rsidRPr="00213EA9">
              <w:t>PRED FAZO UPORABE</w:t>
            </w:r>
          </w:p>
        </w:tc>
      </w:tr>
      <w:tr w:rsidR="00C36633" w:rsidRPr="00213EA9" w14:paraId="5C11B208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04" w14:textId="77777777" w:rsidR="00C36633" w:rsidRPr="00213EA9" w:rsidRDefault="00C36633" w:rsidP="002D2391">
            <w:r w:rsidRPr="00213EA9">
              <w:t>Oskrba s surovinami</w:t>
            </w:r>
          </w:p>
        </w:tc>
        <w:tc>
          <w:tcPr>
            <w:tcW w:w="1531" w:type="dxa"/>
          </w:tcPr>
          <w:p w14:paraId="5C11B205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06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  <w:tc>
          <w:tcPr>
            <w:tcW w:w="1851" w:type="dxa"/>
          </w:tcPr>
          <w:p w14:paraId="5C11B207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0D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09" w14:textId="77777777" w:rsidR="00C36633" w:rsidRPr="00213EA9" w:rsidRDefault="00C36633" w:rsidP="002D2391">
            <w:r w:rsidRPr="00213EA9">
              <w:t>Prevoz (do tovarne)</w:t>
            </w:r>
          </w:p>
        </w:tc>
        <w:tc>
          <w:tcPr>
            <w:tcW w:w="1531" w:type="dxa"/>
          </w:tcPr>
          <w:p w14:paraId="5C11B20A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0B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  <w:tc>
          <w:tcPr>
            <w:tcW w:w="1851" w:type="dxa"/>
          </w:tcPr>
          <w:p w14:paraId="5C11B20C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12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0E" w14:textId="77777777" w:rsidR="00C36633" w:rsidRPr="00213EA9" w:rsidRDefault="00C36633" w:rsidP="002D2391">
            <w:r w:rsidRPr="00213EA9">
              <w:t>Proizvodnja</w:t>
            </w:r>
          </w:p>
        </w:tc>
        <w:tc>
          <w:tcPr>
            <w:tcW w:w="1531" w:type="dxa"/>
          </w:tcPr>
          <w:p w14:paraId="5C11B20F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10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  <w:tc>
          <w:tcPr>
            <w:tcW w:w="1851" w:type="dxa"/>
          </w:tcPr>
          <w:p w14:paraId="5C11B211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17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13" w14:textId="77777777" w:rsidR="00C36633" w:rsidRPr="00213EA9" w:rsidRDefault="00C36633" w:rsidP="002D2391">
            <w:r w:rsidRPr="00213EA9">
              <w:t>Prevoz (do montaže)</w:t>
            </w:r>
          </w:p>
        </w:tc>
        <w:tc>
          <w:tcPr>
            <w:tcW w:w="1531" w:type="dxa"/>
          </w:tcPr>
          <w:p w14:paraId="5C11B214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15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16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1C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18" w14:textId="33060FC4" w:rsidR="00C36633" w:rsidRPr="00213EA9" w:rsidRDefault="00C36633" w:rsidP="002D2391">
            <w:r w:rsidRPr="00213EA9">
              <w:t>Sestavljanje/sestavljavski proces</w:t>
            </w:r>
          </w:p>
        </w:tc>
        <w:tc>
          <w:tcPr>
            <w:tcW w:w="1531" w:type="dxa"/>
          </w:tcPr>
          <w:p w14:paraId="5C11B219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1A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1B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1E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4"/>
          </w:tcPr>
          <w:p w14:paraId="5C11B21D" w14:textId="77777777" w:rsidR="00C36633" w:rsidRPr="00213EA9" w:rsidRDefault="00C36633" w:rsidP="002D2391">
            <w:pPr>
              <w:rPr>
                <w:b w:val="0"/>
              </w:rPr>
            </w:pPr>
            <w:r w:rsidRPr="00213EA9">
              <w:t>FAZA UPORABE</w:t>
            </w:r>
          </w:p>
        </w:tc>
      </w:tr>
      <w:tr w:rsidR="00C36633" w:rsidRPr="00213EA9" w14:paraId="5C11B223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1F" w14:textId="77777777" w:rsidR="00C36633" w:rsidRPr="00213EA9" w:rsidRDefault="00C36633" w:rsidP="002D2391">
            <w:r w:rsidRPr="00213EA9">
              <w:t>Uporaba</w:t>
            </w:r>
          </w:p>
        </w:tc>
        <w:tc>
          <w:tcPr>
            <w:tcW w:w="1531" w:type="dxa"/>
          </w:tcPr>
          <w:p w14:paraId="5C11B220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21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22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28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24" w14:textId="77777777" w:rsidR="00C36633" w:rsidRPr="00213EA9" w:rsidRDefault="00C36633" w:rsidP="002D2391">
            <w:r w:rsidRPr="00213EA9">
              <w:t>Vzdrževanje</w:t>
            </w:r>
          </w:p>
        </w:tc>
        <w:tc>
          <w:tcPr>
            <w:tcW w:w="1531" w:type="dxa"/>
          </w:tcPr>
          <w:p w14:paraId="5C11B225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26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27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2D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29" w14:textId="77777777" w:rsidR="00C36633" w:rsidRPr="00213EA9" w:rsidRDefault="00C36633" w:rsidP="002D2391">
            <w:r w:rsidRPr="00213EA9">
              <w:t>Popravilo</w:t>
            </w:r>
          </w:p>
        </w:tc>
        <w:tc>
          <w:tcPr>
            <w:tcW w:w="1531" w:type="dxa"/>
          </w:tcPr>
          <w:p w14:paraId="5C11B22A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2B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2C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</w:tr>
      <w:tr w:rsidR="00C36633" w:rsidRPr="00213EA9" w14:paraId="5C11B232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2E" w14:textId="77777777" w:rsidR="00C36633" w:rsidRPr="00213EA9" w:rsidRDefault="00C36633" w:rsidP="002D2391">
            <w:r w:rsidRPr="00213EA9">
              <w:t>Zamenjava</w:t>
            </w:r>
          </w:p>
        </w:tc>
        <w:tc>
          <w:tcPr>
            <w:tcW w:w="1531" w:type="dxa"/>
          </w:tcPr>
          <w:p w14:paraId="5C11B22F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30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31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37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33" w14:textId="77777777" w:rsidR="00C36633" w:rsidRPr="00213EA9" w:rsidRDefault="00C36633" w:rsidP="002D2391">
            <w:r w:rsidRPr="00213EA9">
              <w:t>Obnova</w:t>
            </w:r>
          </w:p>
        </w:tc>
        <w:tc>
          <w:tcPr>
            <w:tcW w:w="1531" w:type="dxa"/>
          </w:tcPr>
          <w:p w14:paraId="5C11B234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35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36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3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38" w14:textId="77777777" w:rsidR="00C36633" w:rsidRPr="00213EA9" w:rsidRDefault="00C36633" w:rsidP="002D2391">
            <w:r w:rsidRPr="00213EA9">
              <w:t>Poraba energije za delovanje</w:t>
            </w:r>
          </w:p>
        </w:tc>
        <w:tc>
          <w:tcPr>
            <w:tcW w:w="1531" w:type="dxa"/>
          </w:tcPr>
          <w:p w14:paraId="5C11B239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3A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3B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41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3D" w14:textId="77777777" w:rsidR="00C36633" w:rsidRPr="00213EA9" w:rsidRDefault="00C36633" w:rsidP="002D2391">
            <w:r w:rsidRPr="00213EA9">
              <w:t>Poraba vode za delovanje</w:t>
            </w:r>
          </w:p>
        </w:tc>
        <w:tc>
          <w:tcPr>
            <w:tcW w:w="1531" w:type="dxa"/>
          </w:tcPr>
          <w:p w14:paraId="5C11B23E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3F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40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43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4"/>
          </w:tcPr>
          <w:p w14:paraId="5C11B242" w14:textId="77777777" w:rsidR="00C36633" w:rsidRPr="00213EA9" w:rsidRDefault="00C36633" w:rsidP="002D2391">
            <w:pPr>
              <w:rPr>
                <w:b w:val="0"/>
              </w:rPr>
            </w:pPr>
            <w:r w:rsidRPr="00213EA9">
              <w:t>KONEC ŽIVLJENJSKEGA CIKLA</w:t>
            </w:r>
          </w:p>
        </w:tc>
      </w:tr>
      <w:tr w:rsidR="00C36633" w:rsidRPr="00213EA9" w14:paraId="5C11B248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44" w14:textId="77777777" w:rsidR="00C36633" w:rsidRPr="00213EA9" w:rsidRDefault="00527313" w:rsidP="002D2391">
            <w:r w:rsidRPr="00213EA9">
              <w:t>Razgradnja</w:t>
            </w:r>
          </w:p>
        </w:tc>
        <w:tc>
          <w:tcPr>
            <w:tcW w:w="1531" w:type="dxa"/>
          </w:tcPr>
          <w:p w14:paraId="5C11B245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46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47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4D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49" w14:textId="77777777" w:rsidR="00C36633" w:rsidRPr="00213EA9" w:rsidRDefault="00C36633" w:rsidP="002D2391">
            <w:r w:rsidRPr="00213EA9">
              <w:t>Prevoz (za odstranjevanje)</w:t>
            </w:r>
          </w:p>
        </w:tc>
        <w:tc>
          <w:tcPr>
            <w:tcW w:w="1531" w:type="dxa"/>
          </w:tcPr>
          <w:p w14:paraId="5C11B24A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4B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851" w:type="dxa"/>
          </w:tcPr>
          <w:p w14:paraId="5C11B24C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52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4E" w14:textId="77777777" w:rsidR="00C36633" w:rsidRPr="00213EA9" w:rsidRDefault="00C36633" w:rsidP="002D2391">
            <w:r w:rsidRPr="00213EA9">
              <w:t>Postopki ravnanja z odpadki za ponovno uporabo, predelavo in/ali recikliranje</w:t>
            </w:r>
          </w:p>
        </w:tc>
        <w:tc>
          <w:tcPr>
            <w:tcW w:w="1531" w:type="dxa"/>
          </w:tcPr>
          <w:p w14:paraId="5C11B24F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50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  <w:tc>
          <w:tcPr>
            <w:tcW w:w="1851" w:type="dxa"/>
          </w:tcPr>
          <w:p w14:paraId="5C11B251" w14:textId="77777777" w:rsidR="00C36633" w:rsidRPr="00213EA9" w:rsidRDefault="00C36633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  <w:tr w:rsidR="00C36633" w:rsidRPr="00213EA9" w14:paraId="5C11B257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11B253" w14:textId="77777777" w:rsidR="00C36633" w:rsidRPr="00213EA9" w:rsidRDefault="00C36633" w:rsidP="002D2391">
            <w:r w:rsidRPr="00213EA9">
              <w:t>Odlaganje</w:t>
            </w:r>
          </w:p>
        </w:tc>
        <w:tc>
          <w:tcPr>
            <w:tcW w:w="1531" w:type="dxa"/>
          </w:tcPr>
          <w:p w14:paraId="5C11B254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9B"/>
            </w:r>
          </w:p>
        </w:tc>
        <w:tc>
          <w:tcPr>
            <w:tcW w:w="1721" w:type="dxa"/>
          </w:tcPr>
          <w:p w14:paraId="5C11B255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  <w:tc>
          <w:tcPr>
            <w:tcW w:w="1851" w:type="dxa"/>
          </w:tcPr>
          <w:p w14:paraId="5C11B256" w14:textId="77777777" w:rsidR="00C36633" w:rsidRPr="00213EA9" w:rsidRDefault="00C36633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sym w:font="Wingdings 2" w:char="F0A4"/>
            </w:r>
          </w:p>
        </w:tc>
      </w:tr>
    </w:tbl>
    <w:p w14:paraId="0362F738" w14:textId="77777777" w:rsidR="00274C2F" w:rsidRDefault="00274C2F" w:rsidP="002D2391">
      <w:pPr>
        <w:sectPr w:rsidR="00274C2F" w:rsidSect="002E1417">
          <w:headerReference w:type="default" r:id="rId22"/>
          <w:footerReference w:type="default" r:id="rId23"/>
          <w:headerReference w:type="first" r:id="rId24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52DFCFBF" w14:textId="77777777" w:rsidR="0049704C" w:rsidRDefault="0049704C" w:rsidP="0049704C"/>
    <w:p w14:paraId="6F31B8F6" w14:textId="77777777" w:rsidR="0049704C" w:rsidRDefault="0049704C" w:rsidP="0049704C">
      <w:r>
        <w:rPr>
          <w:noProof/>
        </w:rPr>
        <w:drawing>
          <wp:inline distT="0" distB="0" distL="0" distR="0" wp14:anchorId="5F3C44C7" wp14:editId="26276CCC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1A8C1" w14:textId="77777777" w:rsidR="0049704C" w:rsidRDefault="0049704C" w:rsidP="0049704C">
      <w:r>
        <w:rPr>
          <w:noProof/>
        </w:rPr>
        <w:drawing>
          <wp:inline distT="0" distB="0" distL="0" distR="0" wp14:anchorId="5185942B" wp14:editId="0C920918">
            <wp:extent cx="2696210" cy="567055"/>
            <wp:effectExtent l="0" t="0" r="8890" b="4445"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3E9D4" w14:textId="77777777" w:rsidR="0049704C" w:rsidRPr="00324C61" w:rsidRDefault="0049704C" w:rsidP="0049704C"/>
    <w:p w14:paraId="2D2E2B34" w14:textId="42F8796F" w:rsidR="0049704C" w:rsidRPr="00213EA9" w:rsidRDefault="0049704C" w:rsidP="0049704C">
      <w:r>
        <w:rPr>
          <w:noProof/>
        </w:rPr>
        <w:drawing>
          <wp:inline distT="0" distB="0" distL="0" distR="0" wp14:anchorId="5F0717AB" wp14:editId="1FF3E895">
            <wp:extent cx="1227411" cy="429442"/>
            <wp:effectExtent l="0" t="0" r="0" b="8890"/>
            <wp:docPr id="37740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00338" name="Picture 377400338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11" cy="42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3F043" w14:textId="2272BC10" w:rsidR="00506F55" w:rsidRDefault="00506F55"/>
    <w:p w14:paraId="0EE9A856" w14:textId="7728DCC2" w:rsidR="00506F55" w:rsidRPr="00324C61" w:rsidRDefault="00506F55" w:rsidP="00506F55"/>
    <w:p w14:paraId="7CC76604" w14:textId="51575F68" w:rsidR="000F7BDF" w:rsidRPr="00213EA9" w:rsidRDefault="0049704C" w:rsidP="002D2391">
      <w:r>
        <w:rPr>
          <w:noProof/>
        </w:rPr>
        <w:drawing>
          <wp:anchor distT="0" distB="0" distL="114300" distR="114300" simplePos="0" relativeHeight="251689984" behindDoc="0" locked="0" layoutInCell="1" allowOverlap="1" wp14:anchorId="59739E88" wp14:editId="20638C31">
            <wp:simplePos x="0" y="0"/>
            <wp:positionH relativeFrom="column">
              <wp:posOffset>2331720</wp:posOffset>
            </wp:positionH>
            <wp:positionV relativeFrom="paragraph">
              <wp:posOffset>1935646</wp:posOffset>
            </wp:positionV>
            <wp:extent cx="4314190" cy="4330700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190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AE754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BF24F2" w14:textId="77777777" w:rsidR="00AB3049" w:rsidRDefault="00AB3049" w:rsidP="002D2391">
      <w:r>
        <w:separator/>
      </w:r>
    </w:p>
  </w:endnote>
  <w:endnote w:type="continuationSeparator" w:id="0">
    <w:p w14:paraId="3971E535" w14:textId="77777777" w:rsidR="00AB3049" w:rsidRDefault="00AB3049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  <w:embedRegular r:id="rId1" w:fontKey="{E68ADB3D-CDAB-428A-8EDB-489A89149E26}"/>
    <w:embedBold r:id="rId2" w:fontKey="{BC490CC0-4639-4EB1-9AAA-B56891EBF999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F5682B6F-139F-418C-9CA1-70F0C91B2244}"/>
    <w:embedBold r:id="rId4" w:fontKey="{5CC3943B-AC93-40AD-848A-CC85BD6BB5B2}"/>
  </w:font>
  <w:font w:name="Raleway">
    <w:charset w:val="A2"/>
    <w:family w:val="auto"/>
    <w:pitch w:val="variable"/>
    <w:sig w:usb0="A00002FF" w:usb1="5000205B" w:usb2="00000000" w:usb3="00000000" w:csb0="00000197" w:csb1="00000000"/>
    <w:embedRegular r:id="rId5" w:fontKey="{264CAB55-C78F-47A3-9140-42930DC2B148}"/>
    <w:embedBold r:id="rId6" w:fontKey="{E7929AEE-DA8C-46F4-B5F1-14F8E2B79D4B}"/>
    <w:embedItalic r:id="rId7" w:fontKey="{5E342E54-D57D-465A-9FB6-4867FCDBBF69}"/>
    <w:embedBoldItalic r:id="rId8" w:fontKey="{1DEDC6DE-70A0-4CDA-9049-E9CC83879D91}"/>
  </w:font>
  <w:font w:name="Raleway Black">
    <w:charset w:val="A2"/>
    <w:family w:val="auto"/>
    <w:pitch w:val="variable"/>
    <w:sig w:usb0="A00002FF" w:usb1="5000205B" w:usb2="00000000" w:usb3="00000000" w:csb0="00000197" w:csb1="00000000"/>
    <w:embedRegular r:id="rId9" w:fontKey="{988E029D-1C0E-4949-9A51-9CD4DC135698}"/>
    <w:embedBold r:id="rId10" w:fontKey="{F0ADAD20-CF06-4201-B35E-71E2B7531FA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AAAC0243-80E6-49F5-90E1-00AE0626347E}"/>
  </w:font>
  <w:font w:name="Raleway SemiBold">
    <w:charset w:val="A2"/>
    <w:family w:val="auto"/>
    <w:pitch w:val="variable"/>
    <w:sig w:usb0="A00002FF" w:usb1="5000205B" w:usb2="00000000" w:usb3="00000000" w:csb0="00000197" w:csb1="00000000"/>
    <w:embedBold r:id="rId12" w:fontKey="{34CFE6B7-D114-461A-8978-2029EBB31AB4}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  <w:embedRegular r:id="rId13" w:fontKey="{955CDF0D-8EF1-4D57-A55F-81940A655A0F}"/>
    <w:embedBold r:id="rId14" w:fontKey="{E81B13D9-2ECE-4E69-8E83-D75C8CB2F9A5}"/>
    <w:embedItalic r:id="rId15" w:fontKey="{FB55EF29-0D6D-45A5-BE05-82B67DBF8373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6" w:fontKey="{C497744D-B32B-4313-9F03-3E0116CC1139}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A2"/>
    <w:family w:val="auto"/>
    <w:pitch w:val="variable"/>
    <w:sig w:usb0="A00002FF" w:usb1="5000205B" w:usb2="00000000" w:usb3="00000000" w:csb0="00000197" w:csb1="00000000"/>
    <w:embedBold r:id="rId17" w:fontKey="{3F86FBA0-AC33-4CEF-95F7-8EFF4F28D633}"/>
  </w:font>
  <w:font w:name="Raleway ExtraBold">
    <w:charset w:val="A2"/>
    <w:family w:val="auto"/>
    <w:pitch w:val="variable"/>
    <w:sig w:usb0="A00002FF" w:usb1="5000205B" w:usb2="00000000" w:usb3="00000000" w:csb0="00000197" w:csb1="00000000"/>
    <w:embedRegular r:id="rId18" w:fontKey="{B963D010-1500-4C22-967F-4889BB5C8D96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19" w:fontKey="{B4AF8FA2-9FD6-4E8E-BD59-1A0CBD8F1A1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AltBilgi"/>
      <w:rPr>
        <w:lang w:val="de-DE"/>
      </w:rPr>
    </w:pPr>
    <w:proofErr w:type="spellStart"/>
    <w:r>
      <w:t>ECOThink</w:t>
    </w:r>
    <w:proofErr w:type="spellEnd"/>
    <w:r>
      <w:t xml:space="preserve">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AltBilgi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C79271" w14:textId="77777777" w:rsidR="00AB3049" w:rsidRDefault="00AB3049" w:rsidP="002D2391">
      <w:r>
        <w:separator/>
      </w:r>
    </w:p>
  </w:footnote>
  <w:footnote w:type="continuationSeparator" w:id="0">
    <w:p w14:paraId="601E3E2A" w14:textId="77777777" w:rsidR="00AB3049" w:rsidRDefault="00AB3049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stBilgi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eParagraf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7F40"/>
    <w:rsid w:val="00274C2F"/>
    <w:rsid w:val="0027647F"/>
    <w:rsid w:val="00276CE5"/>
    <w:rsid w:val="00285EB2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C73"/>
    <w:rsid w:val="0036697C"/>
    <w:rsid w:val="00382082"/>
    <w:rsid w:val="00382440"/>
    <w:rsid w:val="003B39EC"/>
    <w:rsid w:val="003C4023"/>
    <w:rsid w:val="003D32A1"/>
    <w:rsid w:val="003D6369"/>
    <w:rsid w:val="003F057B"/>
    <w:rsid w:val="003F1E6A"/>
    <w:rsid w:val="00400B41"/>
    <w:rsid w:val="00401C19"/>
    <w:rsid w:val="004219E5"/>
    <w:rsid w:val="00424AA5"/>
    <w:rsid w:val="004320B7"/>
    <w:rsid w:val="00444FB1"/>
    <w:rsid w:val="00450E59"/>
    <w:rsid w:val="004544A1"/>
    <w:rsid w:val="00455043"/>
    <w:rsid w:val="00455AAB"/>
    <w:rsid w:val="0046449D"/>
    <w:rsid w:val="00473D5F"/>
    <w:rsid w:val="00490BFB"/>
    <w:rsid w:val="0049124C"/>
    <w:rsid w:val="0049704C"/>
    <w:rsid w:val="004A1AE8"/>
    <w:rsid w:val="004A239F"/>
    <w:rsid w:val="004C0CD6"/>
    <w:rsid w:val="004C1D49"/>
    <w:rsid w:val="004C4377"/>
    <w:rsid w:val="004F0375"/>
    <w:rsid w:val="00500BCA"/>
    <w:rsid w:val="005017D6"/>
    <w:rsid w:val="00506F55"/>
    <w:rsid w:val="00510DCE"/>
    <w:rsid w:val="00521CC5"/>
    <w:rsid w:val="00523476"/>
    <w:rsid w:val="00527313"/>
    <w:rsid w:val="005326C6"/>
    <w:rsid w:val="00546153"/>
    <w:rsid w:val="00551C9F"/>
    <w:rsid w:val="0057667E"/>
    <w:rsid w:val="00595AF9"/>
    <w:rsid w:val="005B50FA"/>
    <w:rsid w:val="005B610C"/>
    <w:rsid w:val="005C1E0A"/>
    <w:rsid w:val="005C2A16"/>
    <w:rsid w:val="005C3081"/>
    <w:rsid w:val="005D1AF5"/>
    <w:rsid w:val="005D2DBD"/>
    <w:rsid w:val="005E1AA5"/>
    <w:rsid w:val="005E4755"/>
    <w:rsid w:val="005F30DD"/>
    <w:rsid w:val="00600AF4"/>
    <w:rsid w:val="00614365"/>
    <w:rsid w:val="006146F2"/>
    <w:rsid w:val="0063355B"/>
    <w:rsid w:val="006445B0"/>
    <w:rsid w:val="00655873"/>
    <w:rsid w:val="006654E5"/>
    <w:rsid w:val="00665D8E"/>
    <w:rsid w:val="006812A3"/>
    <w:rsid w:val="0068337B"/>
    <w:rsid w:val="006A064E"/>
    <w:rsid w:val="006A1B13"/>
    <w:rsid w:val="006A1FBA"/>
    <w:rsid w:val="006A69E4"/>
    <w:rsid w:val="006D0D09"/>
    <w:rsid w:val="006D1026"/>
    <w:rsid w:val="006F593B"/>
    <w:rsid w:val="00705448"/>
    <w:rsid w:val="007201B6"/>
    <w:rsid w:val="0073041A"/>
    <w:rsid w:val="007414D5"/>
    <w:rsid w:val="007442B4"/>
    <w:rsid w:val="00751F43"/>
    <w:rsid w:val="00761763"/>
    <w:rsid w:val="00762C00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0DAD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2022"/>
    <w:rsid w:val="00AB3049"/>
    <w:rsid w:val="00AB62BC"/>
    <w:rsid w:val="00AC55BA"/>
    <w:rsid w:val="00AD11E7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36633"/>
    <w:rsid w:val="00C41E58"/>
    <w:rsid w:val="00C51253"/>
    <w:rsid w:val="00C5763E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056D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31D4E"/>
    <w:rsid w:val="00E34D5A"/>
    <w:rsid w:val="00E51E1A"/>
    <w:rsid w:val="00E54270"/>
    <w:rsid w:val="00E56047"/>
    <w:rsid w:val="00E716F6"/>
    <w:rsid w:val="00E857DC"/>
    <w:rsid w:val="00E926F8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Balk5Char">
    <w:name w:val="Başlık 5 Char"/>
    <w:basedOn w:val="VarsaylanParagrafYazTipi"/>
    <w:link w:val="Balk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Balk2Char">
    <w:name w:val="Başlık 2 Char"/>
    <w:basedOn w:val="VarsaylanParagrafYazTipi"/>
    <w:link w:val="Balk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VarsaylanParagrafYazTipi"/>
    <w:rsid w:val="00F91F93"/>
  </w:style>
  <w:style w:type="character" w:customStyle="1" w:styleId="shorttext">
    <w:name w:val="short_text"/>
    <w:basedOn w:val="VarsaylanParagrafYazTipi"/>
    <w:rsid w:val="00F91F93"/>
  </w:style>
  <w:style w:type="character" w:customStyle="1" w:styleId="st">
    <w:name w:val="st"/>
    <w:basedOn w:val="VarsaylanParagrafYazTipi"/>
    <w:rsid w:val="00F91F93"/>
  </w:style>
  <w:style w:type="character" w:customStyle="1" w:styleId="Balk4Char">
    <w:name w:val="Başlık 4 Char"/>
    <w:basedOn w:val="VarsaylanParagrafYazTipi"/>
    <w:link w:val="Balk4"/>
    <w:uiPriority w:val="9"/>
    <w:rsid w:val="002E6300"/>
    <w:rPr>
      <w:caps/>
      <w:color w:val="365F91" w:themeColor="accent1" w:themeShade="BF"/>
      <w:spacing w:val="10"/>
    </w:rPr>
  </w:style>
  <w:style w:type="paragraph" w:styleId="ListeParagraf">
    <w:name w:val="List Paragraph"/>
    <w:basedOn w:val="Normal"/>
    <w:link w:val="ListeParagraf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VarsaylanParagrafYazTipi"/>
    <w:rsid w:val="0032262E"/>
  </w:style>
  <w:style w:type="character" w:styleId="Kpr">
    <w:name w:val="Hyperlink"/>
    <w:basedOn w:val="VarsaylanParagrafYazTipi"/>
    <w:uiPriority w:val="99"/>
    <w:unhideWhenUsed/>
    <w:rsid w:val="000B1780"/>
    <w:rPr>
      <w:color w:val="0000FF" w:themeColor="hyperlink"/>
      <w:u w:val="single"/>
    </w:rPr>
  </w:style>
  <w:style w:type="character" w:customStyle="1" w:styleId="Balk6Char">
    <w:name w:val="Başlık 6 Char"/>
    <w:basedOn w:val="VarsaylanParagrafYazTipi"/>
    <w:link w:val="Balk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E6300"/>
    <w:rPr>
      <w:i/>
      <w:caps/>
      <w:spacing w:val="10"/>
      <w:sz w:val="18"/>
      <w:szCs w:val="18"/>
    </w:rPr>
  </w:style>
  <w:style w:type="paragraph" w:styleId="ResimYazs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Altyaz">
    <w:name w:val="Subtitle"/>
    <w:basedOn w:val="Normal"/>
    <w:next w:val="Normal"/>
    <w:link w:val="Altyaz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AltyazChar">
    <w:name w:val="Altyazı Char"/>
    <w:basedOn w:val="VarsaylanParagrafYazTipi"/>
    <w:link w:val="Altyaz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Gl">
    <w:name w:val="Strong"/>
    <w:uiPriority w:val="22"/>
    <w:qFormat/>
    <w:rsid w:val="002E6300"/>
    <w:rPr>
      <w:b/>
      <w:bCs/>
    </w:rPr>
  </w:style>
  <w:style w:type="character" w:styleId="Vurgu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AralkYok">
    <w:name w:val="No Spacing"/>
    <w:basedOn w:val="Normal"/>
    <w:link w:val="AralkYokChar"/>
    <w:uiPriority w:val="1"/>
    <w:qFormat/>
    <w:rsid w:val="002E6300"/>
    <w:pPr>
      <w:spacing w:before="0"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2E6300"/>
    <w:rPr>
      <w:sz w:val="20"/>
      <w:szCs w:val="20"/>
    </w:rPr>
  </w:style>
  <w:style w:type="paragraph" w:styleId="Alnt">
    <w:name w:val="Quote"/>
    <w:basedOn w:val="Normal"/>
    <w:next w:val="Normal"/>
    <w:link w:val="AlntChar"/>
    <w:uiPriority w:val="29"/>
    <w:qFormat/>
    <w:rsid w:val="002E6300"/>
    <w:rPr>
      <w:i/>
      <w:iCs/>
    </w:rPr>
  </w:style>
  <w:style w:type="character" w:customStyle="1" w:styleId="AlntChar">
    <w:name w:val="Alıntı Char"/>
    <w:basedOn w:val="VarsaylanParagrafYazTipi"/>
    <w:link w:val="Alnt"/>
    <w:uiPriority w:val="29"/>
    <w:rsid w:val="002E6300"/>
    <w:rPr>
      <w:i/>
      <w:iCs/>
      <w:sz w:val="20"/>
      <w:szCs w:val="20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HafifVurgulama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GlVurgulama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HafifBavuru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GlBavuru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KitapBal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Bal">
    <w:name w:val="TOC Heading"/>
    <w:basedOn w:val="Balk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OrtaGlgeleme1-Vurgu1">
    <w:name w:val="Medium Shading 1 Accent 1"/>
    <w:basedOn w:val="NormalTablo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kListe-Vurgu1">
    <w:name w:val="Light List Accent 1"/>
    <w:basedOn w:val="NormalTablo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VarsaylanParagrafYazTipi"/>
    <w:rsid w:val="000564DE"/>
  </w:style>
  <w:style w:type="table" w:styleId="OrtaGlgeleme2-Vurgu1">
    <w:name w:val="Medium Shading 2 Accent 1"/>
    <w:basedOn w:val="NormalTablo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AkKlavuz-Vurgu1">
    <w:name w:val="Light Grid Accent 1"/>
    <w:basedOn w:val="NormalTablo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NormalTablo"/>
    <w:next w:val="TabloKlavuzu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NormalTablo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NormalTablo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Dzeltme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KlavuzTablo1Ak-Vurgu1">
    <w:name w:val="Grid Table 1 Light Accent 1"/>
    <w:basedOn w:val="NormalTablo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Balk1Char"/>
    <w:link w:val="TOCHeading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YerTutucuMetni">
    <w:name w:val="Placeholder Text"/>
    <w:basedOn w:val="VarsaylanParagrafYazTipi"/>
    <w:uiPriority w:val="99"/>
    <w:rsid w:val="00B545FE"/>
    <w:rPr>
      <w:color w:val="666666"/>
    </w:rPr>
  </w:style>
  <w:style w:type="paragraph" w:styleId="T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VarsaylanParagrafYazTipi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VarsaylanParagrafYazTipi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VarsaylanParagrafYazTipi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tBilgi">
    <w:name w:val="header"/>
    <w:basedOn w:val="Normal"/>
    <w:link w:val="stBilgi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stBilgiChar">
    <w:name w:val="Üst Bilgi Char"/>
    <w:basedOn w:val="VarsaylanParagrafYazTipi"/>
    <w:link w:val="stBilgi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AltBilgi">
    <w:name w:val="footer"/>
    <w:basedOn w:val="Normal"/>
    <w:link w:val="AltBilgi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AltBilgiChar">
    <w:name w:val="Alt Bilgi Char"/>
    <w:basedOn w:val="VarsaylanParagrafYazTipi"/>
    <w:link w:val="AltBilg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VarsaylanParagrafYazTipi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VarsaylanParagrafYazTipi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Kaynaka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VarsaylanParagrafYazTipi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AklamaBavurusu">
    <w:name w:val="annotation reference"/>
    <w:basedOn w:val="VarsaylanParagrafYazTipi"/>
    <w:uiPriority w:val="99"/>
    <w:semiHidden/>
    <w:unhideWhenUsed/>
    <w:rsid w:val="00006A8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AklamaMetni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GvdeMetniGirintisi2Char">
    <w:name w:val="Gövde Metni Girintisi 2 Char"/>
    <w:basedOn w:val="VarsaylanParagrafYazTipi"/>
    <w:link w:val="GvdeMetniGirintisi2"/>
    <w:semiHidden/>
    <w:rsid w:val="00006A8B"/>
    <w:rPr>
      <w:rFonts w:ascii="Times" w:eastAsia="HdrGaramond-Regular" w:hAnsi="Times"/>
      <w:szCs w:val="20"/>
    </w:rPr>
  </w:style>
  <w:style w:type="paragraph" w:styleId="GvdeMetniGirintisi2">
    <w:name w:val="Body Text Indent 2"/>
    <w:basedOn w:val="Normal"/>
    <w:link w:val="GvdeMetniGirintisi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VarsaylanParagrafYazTipi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VarsaylanParagrafYazTipi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VarsaylanParagrafYazTipi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AkListe-Vurgu3">
    <w:name w:val="Light List Accent 3"/>
    <w:basedOn w:val="NormalTablo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OrtaGlgeleme2-Vurgu3">
    <w:name w:val="Medium Shading 2 Accent 3"/>
    <w:basedOn w:val="NormalTablo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AkGlgeleme-Vurgu3">
    <w:name w:val="Light Shading Accent 3"/>
    <w:basedOn w:val="NormalTablo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AkKlavuz-Vurgu3">
    <w:name w:val="Light Grid Accent 3"/>
    <w:basedOn w:val="NormalTablo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VarsaylanParagrafYazTipi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VarsaylanParagrafYazTipi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VarsaylanParagrafYazTipi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KonuBal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eParagraf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VarsaylanParagrafYazTipi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eParagraf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zlenenKpr">
    <w:name w:val="FollowedHyperlink"/>
    <w:basedOn w:val="VarsaylanParagrafYazTipi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VarsaylanParagrafYazTipi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eTablo3-Vurgu1">
    <w:name w:val="List Table 3 Accent 1"/>
    <w:basedOn w:val="NormalTablo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KlavuzuTablo4-Vurgu1">
    <w:name w:val="Grid Table 4 Accent 1"/>
    <w:basedOn w:val="NormalTablo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zmlenmeyenBahsetme">
    <w:name w:val="Unresolved Mention"/>
    <w:basedOn w:val="VarsaylanParagrafYazTipi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Balk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Balk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oKlavuzuAk">
    <w:name w:val="Grid Table Light"/>
    <w:basedOn w:val="NormalTablo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ipnotMetni">
    <w:name w:val="footnote text"/>
    <w:basedOn w:val="Normal"/>
    <w:link w:val="DipnotMetni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DipnotBavurusu">
    <w:name w:val="footnote reference"/>
    <w:basedOn w:val="VarsaylanParagrafYazTipi"/>
    <w:uiPriority w:val="99"/>
    <w:semiHidden/>
    <w:unhideWhenUsed/>
    <w:rsid w:val="00006A8B"/>
    <w:rPr>
      <w:vertAlign w:val="superscript"/>
    </w:rPr>
  </w:style>
  <w:style w:type="paragraph" w:styleId="T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Balk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VarsaylanParagrafYazTipi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ekillerTablosu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VarsaylanParagrafYazTipi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VarsaylanParagrafYazTipi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KlavuzTablo5Koyu-Vurgu4">
    <w:name w:val="Grid Table 5 Dark Accent 4"/>
    <w:basedOn w:val="NormalTablo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eTablo3-Vurgu4">
    <w:name w:val="List Table 3 Accent 4"/>
    <w:basedOn w:val="NormalTablo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KlavuzuTablo4-Vurgu4">
    <w:name w:val="Grid Table 4 Accent 4"/>
    <w:basedOn w:val="NormalTablo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VarsaylanParagrafYazTipi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VarsaylanParagrafYazTipi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eTablo3-Vurgu3">
    <w:name w:val="List Table 3 Accent 3"/>
    <w:basedOn w:val="NormalTablo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KlavuzTablo5Koyu-Vurgu3">
    <w:name w:val="Grid Table 5 Dark Accent 3"/>
    <w:basedOn w:val="NormalTablo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KlavuzuTablo4-Vurgu3">
    <w:name w:val="Grid Table 4 Accent 3"/>
    <w:basedOn w:val="NormalTablo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Tablo4-Vurgu3">
    <w:name w:val="List Table 4 Accent 3"/>
    <w:basedOn w:val="NormalTablo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sv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E9117465F9CD24BA0B544C43CEA1B4D" ma:contentTypeVersion="12" ma:contentTypeDescription="Yeni belge oluşturun." ma:contentTypeScope="" ma:versionID="ad7045247c71a96019a0ab86f5a94d2f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c73e0cd91a45f3f2ded686adbf0b8d31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customXml/itemProps4.xml><?xml version="1.0" encoding="utf-8"?>
<ds:datastoreItem xmlns:ds="http://schemas.openxmlformats.org/officeDocument/2006/customXml" ds:itemID="{9A5D5466-FB1F-4A01-9762-22BADD76100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77</Words>
  <Characters>4430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Selman Narli</cp:lastModifiedBy>
  <cp:revision>4</cp:revision>
  <cp:lastPrinted>2013-11-12T11:12:00Z</cp:lastPrinted>
  <dcterms:created xsi:type="dcterms:W3CDTF">2026-03-20T09:25:00Z</dcterms:created>
  <dcterms:modified xsi:type="dcterms:W3CDTF">2026-06-16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